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730843267"/>
        <w:docPartObj>
          <w:docPartGallery w:val="Cover Pages"/>
          <w:docPartUnique/>
        </w:docPartObj>
      </w:sdtPr>
      <w:sdtEndPr/>
      <w:sdtContent>
        <w:p w14:paraId="1CAEC46A" w14:textId="70D8A167" w:rsidR="004D2B9E" w:rsidRDefault="004D2B9E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744256" behindDoc="0" locked="0" layoutInCell="1" allowOverlap="1" wp14:anchorId="77B1E6D4" wp14:editId="7EF1486D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8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415641A4" id="Group 149" o:spid="_x0000_s1026" style="position:absolute;margin-left:0;margin-top:0;width:8in;height:95.7pt;z-index:25174425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9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742208" behindDoc="0" locked="0" layoutInCell="1" allowOverlap="1" wp14:anchorId="09746FB8" wp14:editId="52EE8B88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74585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4BE036CF" w14:textId="3FCA86C1" w:rsidR="004D2B9E" w:rsidRDefault="004D2B9E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shefali DK</w:t>
                                    </w:r>
                                  </w:p>
                                </w:sdtContent>
                              </w:sdt>
                              <w:p w14:paraId="73A36F8C" w14:textId="4D32317E" w:rsidR="004D2B9E" w:rsidRDefault="008B10C5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mail"/>
                                    <w:tag w:val="Email"/>
                                    <w:id w:val="942260680"/>
                                    <w:showingPlcHdr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74700E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09746FB8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margin-left:0;margin-top:0;width:8in;height:1in;z-index:25174220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4BE036CF" w14:textId="3FCA86C1" w:rsidR="004D2B9E" w:rsidRDefault="004D2B9E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shefali DK</w:t>
                              </w:r>
                            </w:p>
                          </w:sdtContent>
                        </w:sdt>
                        <w:p w14:paraId="73A36F8C" w14:textId="4D32317E" w:rsidR="004D2B9E" w:rsidRDefault="008B10C5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mail"/>
                              <w:tag w:val="Email"/>
                              <w:id w:val="942260680"/>
                              <w:showingPlcHdr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EndPr/>
                            <w:sdtContent>
                              <w:r w:rsidR="0074700E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661D3CCB" w14:textId="77777777" w:rsidR="00D53AAB" w:rsidRDefault="0076228C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741184" behindDoc="0" locked="0" layoutInCell="1" allowOverlap="1" wp14:anchorId="345AA4E5" wp14:editId="42A02FEF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207385</wp:posOffset>
                        </wp:positionV>
                      </mc:Fallback>
                    </mc:AlternateContent>
                    <wp:extent cx="7315200" cy="1800225"/>
                    <wp:effectExtent l="0" t="0" r="0" b="9525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80066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107A483" w14:textId="23EC548F" w:rsidR="004D2B9E" w:rsidRDefault="008B10C5" w:rsidP="0076228C">
                                <w:pPr>
                                  <w:jc w:val="center"/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4D2B9E">
                                      <w:rPr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>SnagIT</w:t>
                                    </w:r>
                                    <w:r w:rsidR="0076228C">
                                      <w:rPr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br/>
                                    </w:r>
                                    <w:r w:rsidR="0076228C">
                                      <w:rPr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>Screen Capturing Tool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3D3EF129" w14:textId="55AD05E1" w:rsidR="004D2B9E" w:rsidRDefault="004D2B9E" w:rsidP="0076228C">
                                    <w:pPr>
                                      <w:jc w:val="center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 xml:space="preserve">Version </w:t>
                                    </w:r>
                                    <w:r w:rsidR="00ED5ABD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1</w:t>
                                    </w: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9.</w:t>
                                    </w:r>
                                    <w:r w:rsidR="00ED5ABD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1.</w:t>
                                    </w: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11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345AA4E5" id="Text Box 154" o:spid="_x0000_s1027" type="#_x0000_t202" style="position:absolute;margin-left:0;margin-top:0;width:8in;height:141.75pt;z-index:251741184;visibility:visible;mso-wrap-style:square;mso-width-percent:941;mso-height-percent:0;mso-top-percent:300;mso-wrap-distance-left:9pt;mso-wrap-distance-top:0;mso-wrap-distance-right:9pt;mso-wrap-distance-bottom:0;mso-position-horizontal:center;mso-position-horizontal-relative:page;mso-position-vertical-relative:page;mso-width-percent:941;mso-height-percent:0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" filled="f" stroked="f" strokeweight=".5pt">
                    <v:textbox inset="126pt,0,54pt,0">
                      <w:txbxContent>
                        <w:p w14:paraId="2107A483" w14:textId="23EC548F" w:rsidR="004D2B9E" w:rsidRDefault="008B10C5" w:rsidP="0076228C">
                          <w:pPr>
                            <w:jc w:val="center"/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4D2B9E"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t>SnagIT</w:t>
                              </w:r>
                              <w:r w:rsidR="0076228C"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br/>
                              </w:r>
                              <w:r w:rsidR="0076228C">
                                <w:rPr>
                                  <w:color w:val="4472C4" w:themeColor="accent1"/>
                                  <w:sz w:val="64"/>
                                  <w:szCs w:val="64"/>
                                </w:rPr>
                                <w:t>Screen Capturing Tool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3D3EF129" w14:textId="55AD05E1" w:rsidR="004D2B9E" w:rsidRDefault="004D2B9E" w:rsidP="0076228C">
                              <w:pPr>
                                <w:jc w:val="center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 xml:space="preserve">Version </w:t>
                              </w:r>
                              <w:r w:rsidR="00ED5ABD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1</w:t>
                              </w: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9.</w:t>
                              </w:r>
                              <w:r w:rsidR="00ED5ABD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1.</w:t>
                              </w: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11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4D2B9E">
            <w:br w:type="page"/>
          </w:r>
        </w:p>
        <w:p w14:paraId="719153AF" w14:textId="0199B758" w:rsidR="00D53AAB" w:rsidRDefault="00D53AAB">
          <w:pPr>
            <w:sectPr w:rsidR="00D53AAB" w:rsidSect="004D2B9E">
              <w:footerReference w:type="default" r:id="rId10"/>
              <w:pgSz w:w="11906" w:h="16838"/>
              <w:pgMar w:top="568" w:right="849" w:bottom="851" w:left="1440" w:header="708" w:footer="708" w:gutter="0"/>
              <w:pgNumType w:start="0"/>
              <w:cols w:space="708"/>
              <w:titlePg/>
              <w:docGrid w:linePitch="360"/>
            </w:sectPr>
          </w:pPr>
        </w:p>
        <w:p w14:paraId="3102C914" w14:textId="77777777" w:rsidR="00B65C8F" w:rsidRPr="00D53AAB" w:rsidRDefault="00B65C8F" w:rsidP="00B65C8F">
          <w:pPr>
            <w:jc w:val="center"/>
            <w:rPr>
              <w:b/>
              <w:bCs/>
              <w:sz w:val="36"/>
              <w:szCs w:val="36"/>
            </w:rPr>
          </w:pPr>
          <w:r w:rsidRPr="00D53AAB">
            <w:rPr>
              <w:b/>
              <w:bCs/>
              <w:sz w:val="36"/>
              <w:szCs w:val="36"/>
            </w:rPr>
            <w:lastRenderedPageBreak/>
            <w:t>List of Figures</w:t>
          </w:r>
        </w:p>
        <w:p w14:paraId="2A16352D" w14:textId="77777777" w:rsidR="00B65C8F" w:rsidRDefault="00B65C8F">
          <w:pPr>
            <w:pStyle w:val="TableofFigures"/>
            <w:tabs>
              <w:tab w:val="right" w:leader="dot" w:pos="9607"/>
            </w:tabs>
            <w:rPr>
              <w:b/>
              <w:bCs/>
              <w:sz w:val="36"/>
              <w:szCs w:val="36"/>
            </w:rPr>
          </w:pPr>
        </w:p>
        <w:p w14:paraId="78C18494" w14:textId="690197F9" w:rsidR="00B65C8F" w:rsidRDefault="00B65C8F">
          <w:pPr>
            <w:pStyle w:val="TableofFigures"/>
            <w:tabs>
              <w:tab w:val="right" w:leader="dot" w:pos="9607"/>
            </w:tabs>
            <w:rPr>
              <w:rFonts w:eastAsiaTheme="minorEastAsia"/>
              <w:noProof/>
              <w:lang w:eastAsia="en-IN"/>
            </w:rPr>
          </w:pPr>
          <w:r>
            <w:rPr>
              <w:b/>
              <w:bCs/>
              <w:sz w:val="36"/>
              <w:szCs w:val="36"/>
            </w:rPr>
            <w:fldChar w:fldCharType="begin"/>
          </w:r>
          <w:r>
            <w:rPr>
              <w:b/>
              <w:bCs/>
              <w:sz w:val="36"/>
              <w:szCs w:val="36"/>
            </w:rPr>
            <w:instrText xml:space="preserve"> TOC \h \z \c "Figure" </w:instrText>
          </w:r>
          <w:r>
            <w:rPr>
              <w:b/>
              <w:bCs/>
              <w:sz w:val="36"/>
              <w:szCs w:val="36"/>
            </w:rPr>
            <w:fldChar w:fldCharType="separate"/>
          </w:r>
          <w:hyperlink r:id="rId11" w:anchor="_Toc14903614" w:history="1">
            <w:r w:rsidRPr="008D4BB7">
              <w:rPr>
                <w:rStyle w:val="Hyperlink"/>
                <w:noProof/>
              </w:rPr>
              <w:t>Figure 1: Full Screen Cap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036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A419B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082A5C" w14:textId="39084699" w:rsidR="00B65C8F" w:rsidRDefault="008B10C5">
          <w:pPr>
            <w:pStyle w:val="TableofFigures"/>
            <w:tabs>
              <w:tab w:val="right" w:leader="dot" w:pos="9607"/>
            </w:tabs>
            <w:rPr>
              <w:rFonts w:eastAsiaTheme="minorEastAsia"/>
              <w:noProof/>
              <w:lang w:eastAsia="en-IN"/>
            </w:rPr>
          </w:pPr>
          <w:hyperlink r:id="rId12" w:anchor="_Toc14903615" w:history="1">
            <w:r w:rsidR="00B65C8F" w:rsidRPr="008D4BB7">
              <w:rPr>
                <w:rStyle w:val="Hyperlink"/>
                <w:noProof/>
              </w:rPr>
              <w:t>Figure 2: Window capture</w:t>
            </w:r>
            <w:r w:rsidR="00B65C8F">
              <w:rPr>
                <w:noProof/>
                <w:webHidden/>
              </w:rPr>
              <w:tab/>
            </w:r>
            <w:r w:rsidR="00B65C8F">
              <w:rPr>
                <w:noProof/>
                <w:webHidden/>
              </w:rPr>
              <w:fldChar w:fldCharType="begin"/>
            </w:r>
            <w:r w:rsidR="00B65C8F">
              <w:rPr>
                <w:noProof/>
                <w:webHidden/>
              </w:rPr>
              <w:instrText xml:space="preserve"> PAGEREF _Toc14903615 \h </w:instrText>
            </w:r>
            <w:r w:rsidR="00B65C8F">
              <w:rPr>
                <w:noProof/>
                <w:webHidden/>
              </w:rPr>
            </w:r>
            <w:r w:rsidR="00B65C8F">
              <w:rPr>
                <w:noProof/>
                <w:webHidden/>
              </w:rPr>
              <w:fldChar w:fldCharType="separate"/>
            </w:r>
            <w:r w:rsidR="00AA419B">
              <w:rPr>
                <w:noProof/>
                <w:webHidden/>
              </w:rPr>
              <w:t>1</w:t>
            </w:r>
            <w:r w:rsidR="00B65C8F">
              <w:rPr>
                <w:noProof/>
                <w:webHidden/>
              </w:rPr>
              <w:fldChar w:fldCharType="end"/>
            </w:r>
          </w:hyperlink>
        </w:p>
        <w:p w14:paraId="5B4DEA5B" w14:textId="7C4632CE" w:rsidR="00B65C8F" w:rsidRDefault="008B10C5">
          <w:pPr>
            <w:pStyle w:val="TableofFigures"/>
            <w:tabs>
              <w:tab w:val="right" w:leader="dot" w:pos="9607"/>
            </w:tabs>
            <w:rPr>
              <w:rFonts w:eastAsiaTheme="minorEastAsia"/>
              <w:noProof/>
              <w:lang w:eastAsia="en-IN"/>
            </w:rPr>
          </w:pPr>
          <w:hyperlink r:id="rId13" w:anchor="_Toc14903616" w:history="1">
            <w:r w:rsidR="00B65C8F" w:rsidRPr="008D4BB7">
              <w:rPr>
                <w:rStyle w:val="Hyperlink"/>
                <w:noProof/>
              </w:rPr>
              <w:t>Figure 3: Horizontal Panoramic capture</w:t>
            </w:r>
            <w:r w:rsidR="00B65C8F">
              <w:rPr>
                <w:noProof/>
                <w:webHidden/>
              </w:rPr>
              <w:tab/>
            </w:r>
            <w:r w:rsidR="00B65C8F">
              <w:rPr>
                <w:noProof/>
                <w:webHidden/>
              </w:rPr>
              <w:fldChar w:fldCharType="begin"/>
            </w:r>
            <w:r w:rsidR="00B65C8F">
              <w:rPr>
                <w:noProof/>
                <w:webHidden/>
              </w:rPr>
              <w:instrText xml:space="preserve"> PAGEREF _Toc14903616 \h </w:instrText>
            </w:r>
            <w:r w:rsidR="00B65C8F">
              <w:rPr>
                <w:noProof/>
                <w:webHidden/>
              </w:rPr>
            </w:r>
            <w:r w:rsidR="00B65C8F">
              <w:rPr>
                <w:noProof/>
                <w:webHidden/>
              </w:rPr>
              <w:fldChar w:fldCharType="separate"/>
            </w:r>
            <w:r w:rsidR="00AA419B">
              <w:rPr>
                <w:noProof/>
                <w:webHidden/>
              </w:rPr>
              <w:t>2</w:t>
            </w:r>
            <w:r w:rsidR="00B65C8F">
              <w:rPr>
                <w:noProof/>
                <w:webHidden/>
              </w:rPr>
              <w:fldChar w:fldCharType="end"/>
            </w:r>
          </w:hyperlink>
        </w:p>
        <w:p w14:paraId="57248437" w14:textId="398704A5" w:rsidR="00B65C8F" w:rsidRDefault="008B10C5">
          <w:pPr>
            <w:pStyle w:val="TableofFigures"/>
            <w:tabs>
              <w:tab w:val="right" w:leader="dot" w:pos="9607"/>
            </w:tabs>
            <w:rPr>
              <w:rFonts w:eastAsiaTheme="minorEastAsia"/>
              <w:noProof/>
              <w:lang w:eastAsia="en-IN"/>
            </w:rPr>
          </w:pPr>
          <w:hyperlink w:anchor="_Toc14903617" w:history="1">
            <w:r w:rsidR="00B65C8F" w:rsidRPr="008D4BB7">
              <w:rPr>
                <w:rStyle w:val="Hyperlink"/>
                <w:noProof/>
              </w:rPr>
              <w:t>Figure 4: Horizontal &amp; Vertical Panoramic Capture</w:t>
            </w:r>
            <w:r w:rsidR="00B65C8F">
              <w:rPr>
                <w:noProof/>
                <w:webHidden/>
              </w:rPr>
              <w:tab/>
            </w:r>
            <w:r w:rsidR="00B65C8F">
              <w:rPr>
                <w:noProof/>
                <w:webHidden/>
              </w:rPr>
              <w:fldChar w:fldCharType="begin"/>
            </w:r>
            <w:r w:rsidR="00B65C8F">
              <w:rPr>
                <w:noProof/>
                <w:webHidden/>
              </w:rPr>
              <w:instrText xml:space="preserve"> PAGEREF _Toc14903617 \h </w:instrText>
            </w:r>
            <w:r w:rsidR="00B65C8F">
              <w:rPr>
                <w:noProof/>
                <w:webHidden/>
              </w:rPr>
            </w:r>
            <w:r w:rsidR="00B65C8F">
              <w:rPr>
                <w:noProof/>
                <w:webHidden/>
              </w:rPr>
              <w:fldChar w:fldCharType="separate"/>
            </w:r>
            <w:r w:rsidR="00AA419B">
              <w:rPr>
                <w:noProof/>
                <w:webHidden/>
              </w:rPr>
              <w:t>2</w:t>
            </w:r>
            <w:r w:rsidR="00B65C8F">
              <w:rPr>
                <w:noProof/>
                <w:webHidden/>
              </w:rPr>
              <w:fldChar w:fldCharType="end"/>
            </w:r>
          </w:hyperlink>
        </w:p>
        <w:p w14:paraId="2EF1260C" w14:textId="60E9D1B5" w:rsidR="00B65C8F" w:rsidRDefault="008B10C5">
          <w:pPr>
            <w:pStyle w:val="TableofFigures"/>
            <w:tabs>
              <w:tab w:val="right" w:leader="dot" w:pos="9607"/>
            </w:tabs>
            <w:rPr>
              <w:rFonts w:eastAsiaTheme="minorEastAsia"/>
              <w:noProof/>
              <w:lang w:eastAsia="en-IN"/>
            </w:rPr>
          </w:pPr>
          <w:hyperlink r:id="rId14" w:anchor="_Toc14903618" w:history="1">
            <w:r w:rsidR="00B65C8F" w:rsidRPr="008D4BB7">
              <w:rPr>
                <w:rStyle w:val="Hyperlink"/>
                <w:noProof/>
              </w:rPr>
              <w:t>Figure 5: Scrolling capture</w:t>
            </w:r>
            <w:r w:rsidR="00B65C8F">
              <w:rPr>
                <w:noProof/>
                <w:webHidden/>
              </w:rPr>
              <w:tab/>
            </w:r>
            <w:r w:rsidR="00B65C8F">
              <w:rPr>
                <w:noProof/>
                <w:webHidden/>
              </w:rPr>
              <w:fldChar w:fldCharType="begin"/>
            </w:r>
            <w:r w:rsidR="00B65C8F">
              <w:rPr>
                <w:noProof/>
                <w:webHidden/>
              </w:rPr>
              <w:instrText xml:space="preserve"> PAGEREF _Toc14903618 \h </w:instrText>
            </w:r>
            <w:r w:rsidR="00B65C8F">
              <w:rPr>
                <w:noProof/>
                <w:webHidden/>
              </w:rPr>
            </w:r>
            <w:r w:rsidR="00B65C8F">
              <w:rPr>
                <w:noProof/>
                <w:webHidden/>
              </w:rPr>
              <w:fldChar w:fldCharType="separate"/>
            </w:r>
            <w:r w:rsidR="00AA419B">
              <w:rPr>
                <w:noProof/>
                <w:webHidden/>
              </w:rPr>
              <w:t>3</w:t>
            </w:r>
            <w:r w:rsidR="00B65C8F">
              <w:rPr>
                <w:noProof/>
                <w:webHidden/>
              </w:rPr>
              <w:fldChar w:fldCharType="end"/>
            </w:r>
          </w:hyperlink>
        </w:p>
        <w:p w14:paraId="744D5BB2" w14:textId="0D646830" w:rsidR="00B65C8F" w:rsidRDefault="008B10C5">
          <w:pPr>
            <w:pStyle w:val="TableofFigures"/>
            <w:tabs>
              <w:tab w:val="right" w:leader="dot" w:pos="9607"/>
            </w:tabs>
            <w:rPr>
              <w:rFonts w:eastAsiaTheme="minorEastAsia"/>
              <w:noProof/>
              <w:lang w:eastAsia="en-IN"/>
            </w:rPr>
          </w:pPr>
          <w:hyperlink r:id="rId15" w:anchor="_Toc14903619" w:history="1">
            <w:r w:rsidR="00B65C8F" w:rsidRPr="008D4BB7">
              <w:rPr>
                <w:rStyle w:val="Hyperlink"/>
                <w:noProof/>
              </w:rPr>
              <w:t>Figure 6: Delay Capture</w:t>
            </w:r>
            <w:r w:rsidR="00B65C8F">
              <w:rPr>
                <w:noProof/>
                <w:webHidden/>
              </w:rPr>
              <w:tab/>
            </w:r>
            <w:r w:rsidR="00B65C8F">
              <w:rPr>
                <w:noProof/>
                <w:webHidden/>
              </w:rPr>
              <w:fldChar w:fldCharType="begin"/>
            </w:r>
            <w:r w:rsidR="00B65C8F">
              <w:rPr>
                <w:noProof/>
                <w:webHidden/>
              </w:rPr>
              <w:instrText xml:space="preserve"> PAGEREF _Toc14903619 \h </w:instrText>
            </w:r>
            <w:r w:rsidR="00B65C8F">
              <w:rPr>
                <w:noProof/>
                <w:webHidden/>
              </w:rPr>
            </w:r>
            <w:r w:rsidR="00B65C8F">
              <w:rPr>
                <w:noProof/>
                <w:webHidden/>
              </w:rPr>
              <w:fldChar w:fldCharType="separate"/>
            </w:r>
            <w:r w:rsidR="00AA419B">
              <w:rPr>
                <w:noProof/>
                <w:webHidden/>
              </w:rPr>
              <w:t>4</w:t>
            </w:r>
            <w:r w:rsidR="00B65C8F">
              <w:rPr>
                <w:noProof/>
                <w:webHidden/>
              </w:rPr>
              <w:fldChar w:fldCharType="end"/>
            </w:r>
          </w:hyperlink>
        </w:p>
        <w:p w14:paraId="56C3A47D" w14:textId="223B5A8B" w:rsidR="00B65C8F" w:rsidRDefault="008B10C5">
          <w:pPr>
            <w:pStyle w:val="TableofFigures"/>
            <w:tabs>
              <w:tab w:val="right" w:leader="dot" w:pos="9607"/>
            </w:tabs>
            <w:rPr>
              <w:rFonts w:eastAsiaTheme="minorEastAsia"/>
              <w:noProof/>
              <w:lang w:eastAsia="en-IN"/>
            </w:rPr>
          </w:pPr>
          <w:hyperlink r:id="rId16" w:anchor="_Toc14903620" w:history="1">
            <w:r w:rsidR="00B65C8F" w:rsidRPr="008D4BB7">
              <w:rPr>
                <w:rStyle w:val="Hyperlink"/>
                <w:noProof/>
              </w:rPr>
              <w:t>Figure 7: Interval capture</w:t>
            </w:r>
            <w:r w:rsidR="00B65C8F">
              <w:rPr>
                <w:noProof/>
                <w:webHidden/>
              </w:rPr>
              <w:tab/>
            </w:r>
            <w:r w:rsidR="00B65C8F">
              <w:rPr>
                <w:noProof/>
                <w:webHidden/>
              </w:rPr>
              <w:fldChar w:fldCharType="begin"/>
            </w:r>
            <w:r w:rsidR="00B65C8F">
              <w:rPr>
                <w:noProof/>
                <w:webHidden/>
              </w:rPr>
              <w:instrText xml:space="preserve"> PAGEREF _Toc14903620 \h </w:instrText>
            </w:r>
            <w:r w:rsidR="00B65C8F">
              <w:rPr>
                <w:noProof/>
                <w:webHidden/>
              </w:rPr>
            </w:r>
            <w:r w:rsidR="00B65C8F">
              <w:rPr>
                <w:noProof/>
                <w:webHidden/>
              </w:rPr>
              <w:fldChar w:fldCharType="separate"/>
            </w:r>
            <w:r w:rsidR="00AA419B">
              <w:rPr>
                <w:noProof/>
                <w:webHidden/>
              </w:rPr>
              <w:t>4</w:t>
            </w:r>
            <w:r w:rsidR="00B65C8F">
              <w:rPr>
                <w:noProof/>
                <w:webHidden/>
              </w:rPr>
              <w:fldChar w:fldCharType="end"/>
            </w:r>
          </w:hyperlink>
        </w:p>
        <w:p w14:paraId="2A8A2DBF" w14:textId="4BA072A9" w:rsidR="00B65C8F" w:rsidRDefault="008B10C5">
          <w:pPr>
            <w:pStyle w:val="TableofFigures"/>
            <w:tabs>
              <w:tab w:val="right" w:leader="dot" w:pos="9607"/>
            </w:tabs>
            <w:rPr>
              <w:rFonts w:eastAsiaTheme="minorEastAsia"/>
              <w:noProof/>
              <w:lang w:eastAsia="en-IN"/>
            </w:rPr>
          </w:pPr>
          <w:hyperlink w:anchor="_Toc14903621" w:history="1">
            <w:r w:rsidR="00B65C8F" w:rsidRPr="008D4BB7">
              <w:rPr>
                <w:rStyle w:val="Hyperlink"/>
                <w:noProof/>
              </w:rPr>
              <w:t>Figure 8: Scheduled capture</w:t>
            </w:r>
            <w:r w:rsidR="00B65C8F">
              <w:rPr>
                <w:noProof/>
                <w:webHidden/>
              </w:rPr>
              <w:tab/>
            </w:r>
            <w:r w:rsidR="00B65C8F">
              <w:rPr>
                <w:noProof/>
                <w:webHidden/>
              </w:rPr>
              <w:fldChar w:fldCharType="begin"/>
            </w:r>
            <w:r w:rsidR="00B65C8F">
              <w:rPr>
                <w:noProof/>
                <w:webHidden/>
              </w:rPr>
              <w:instrText xml:space="preserve"> PAGEREF _Toc14903621 \h </w:instrText>
            </w:r>
            <w:r w:rsidR="00B65C8F">
              <w:rPr>
                <w:noProof/>
                <w:webHidden/>
              </w:rPr>
            </w:r>
            <w:r w:rsidR="00B65C8F">
              <w:rPr>
                <w:noProof/>
                <w:webHidden/>
              </w:rPr>
              <w:fldChar w:fldCharType="separate"/>
            </w:r>
            <w:r w:rsidR="00AA419B">
              <w:rPr>
                <w:noProof/>
                <w:webHidden/>
              </w:rPr>
              <w:t>5</w:t>
            </w:r>
            <w:r w:rsidR="00B65C8F">
              <w:rPr>
                <w:noProof/>
                <w:webHidden/>
              </w:rPr>
              <w:fldChar w:fldCharType="end"/>
            </w:r>
          </w:hyperlink>
        </w:p>
        <w:p w14:paraId="1209C62A" w14:textId="04053EA6" w:rsidR="00B65C8F" w:rsidRDefault="008B10C5">
          <w:pPr>
            <w:pStyle w:val="TableofFigures"/>
            <w:tabs>
              <w:tab w:val="right" w:leader="dot" w:pos="9607"/>
            </w:tabs>
            <w:rPr>
              <w:rFonts w:eastAsiaTheme="minorEastAsia"/>
              <w:noProof/>
              <w:lang w:eastAsia="en-IN"/>
            </w:rPr>
          </w:pPr>
          <w:hyperlink w:anchor="_Toc14903622" w:history="1">
            <w:r w:rsidR="00B65C8F" w:rsidRPr="008D4BB7">
              <w:rPr>
                <w:rStyle w:val="Hyperlink"/>
                <w:noProof/>
              </w:rPr>
              <w:t>Figure 9: Video Capture</w:t>
            </w:r>
            <w:r w:rsidR="00B65C8F">
              <w:rPr>
                <w:noProof/>
                <w:webHidden/>
              </w:rPr>
              <w:tab/>
            </w:r>
            <w:r w:rsidR="00B65C8F">
              <w:rPr>
                <w:noProof/>
                <w:webHidden/>
              </w:rPr>
              <w:fldChar w:fldCharType="begin"/>
            </w:r>
            <w:r w:rsidR="00B65C8F">
              <w:rPr>
                <w:noProof/>
                <w:webHidden/>
              </w:rPr>
              <w:instrText xml:space="preserve"> PAGEREF _Toc14903622 \h </w:instrText>
            </w:r>
            <w:r w:rsidR="00B65C8F">
              <w:rPr>
                <w:noProof/>
                <w:webHidden/>
              </w:rPr>
            </w:r>
            <w:r w:rsidR="00B65C8F">
              <w:rPr>
                <w:noProof/>
                <w:webHidden/>
              </w:rPr>
              <w:fldChar w:fldCharType="separate"/>
            </w:r>
            <w:r w:rsidR="00AA419B">
              <w:rPr>
                <w:noProof/>
                <w:webHidden/>
              </w:rPr>
              <w:t>5</w:t>
            </w:r>
            <w:r w:rsidR="00B65C8F">
              <w:rPr>
                <w:noProof/>
                <w:webHidden/>
              </w:rPr>
              <w:fldChar w:fldCharType="end"/>
            </w:r>
          </w:hyperlink>
        </w:p>
        <w:p w14:paraId="10BB5BD5" w14:textId="307A64B6" w:rsidR="00D53AAB" w:rsidRPr="00D53AAB" w:rsidRDefault="00B65C8F" w:rsidP="00D53AAB">
          <w:pPr>
            <w:jc w:val="center"/>
            <w:rPr>
              <w:b/>
              <w:bCs/>
              <w:sz w:val="36"/>
              <w:szCs w:val="36"/>
            </w:rPr>
          </w:pPr>
          <w:r>
            <w:rPr>
              <w:b/>
              <w:bCs/>
              <w:sz w:val="36"/>
              <w:szCs w:val="36"/>
            </w:rPr>
            <w:fldChar w:fldCharType="end"/>
          </w:r>
        </w:p>
        <w:p w14:paraId="773291DB" w14:textId="734366FC" w:rsidR="00D53AAB" w:rsidRDefault="00D53AAB"/>
        <w:p w14:paraId="5ED5BBC8" w14:textId="77777777" w:rsidR="00D53AAB" w:rsidRDefault="00D53AAB"/>
        <w:p w14:paraId="1B00D394" w14:textId="77777777" w:rsidR="00D53AAB" w:rsidRDefault="00D53AAB"/>
        <w:p w14:paraId="62521026" w14:textId="77777777" w:rsidR="00D53AAB" w:rsidRDefault="00D53AAB"/>
        <w:p w14:paraId="6BB3E43D" w14:textId="77777777" w:rsidR="00D53AAB" w:rsidRDefault="00D53AAB"/>
        <w:p w14:paraId="33A32C71" w14:textId="77777777" w:rsidR="00D53AAB" w:rsidRDefault="00D53AAB"/>
        <w:p w14:paraId="35B7C29B" w14:textId="77777777" w:rsidR="00D53AAB" w:rsidRDefault="00D53AAB"/>
        <w:p w14:paraId="67CF57AA" w14:textId="77777777" w:rsidR="00D53AAB" w:rsidRDefault="00D53AAB"/>
        <w:p w14:paraId="2931152F" w14:textId="77777777" w:rsidR="00D53AAB" w:rsidRDefault="00D53AAB"/>
        <w:p w14:paraId="208C1EE0" w14:textId="77777777" w:rsidR="00D53AAB" w:rsidRDefault="00D53AAB"/>
        <w:p w14:paraId="403A0572" w14:textId="77777777" w:rsidR="00D53AAB" w:rsidRDefault="00D53AAB"/>
        <w:p w14:paraId="665E7BE2" w14:textId="77777777" w:rsidR="00D53AAB" w:rsidRDefault="00D53AAB"/>
        <w:p w14:paraId="0EE03F11" w14:textId="0CEFCB7F" w:rsidR="004D2B9E" w:rsidRPr="00D53AAB" w:rsidRDefault="008B10C5"/>
      </w:sdtContent>
    </w:sdt>
    <w:p w14:paraId="2D90930F" w14:textId="67682ED3" w:rsidR="003264AC" w:rsidRPr="00E7678E" w:rsidRDefault="00AA2AE5" w:rsidP="00E7678E">
      <w:pPr>
        <w:pStyle w:val="Heading1"/>
      </w:pPr>
      <w:r>
        <w:lastRenderedPageBreak/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76F62AC2" wp14:editId="20F4AD63">
                <wp:simplePos x="0" y="0"/>
                <wp:positionH relativeFrom="column">
                  <wp:posOffset>-218977</wp:posOffset>
                </wp:positionH>
                <wp:positionV relativeFrom="paragraph">
                  <wp:posOffset>4291672</wp:posOffset>
                </wp:positionV>
                <wp:extent cx="6422390" cy="635"/>
                <wp:effectExtent l="0" t="0" r="0" b="0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2239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47EE44B" w14:textId="427275C3" w:rsidR="00521506" w:rsidRPr="003423E3" w:rsidRDefault="00521506" w:rsidP="00521506">
                            <w:pPr>
                              <w:pStyle w:val="Caption"/>
                              <w:rPr>
                                <w:noProof/>
                                <w:color w:val="auto"/>
                              </w:rPr>
                            </w:pPr>
                            <w:bookmarkStart w:id="0" w:name="_Toc14903614"/>
                            <w:r>
                              <w:t xml:space="preserve">Figure </w:t>
                            </w:r>
                            <w:r w:rsidR="008B10C5">
                              <w:fldChar w:fldCharType="begin"/>
                            </w:r>
                            <w:r w:rsidR="008B10C5">
                              <w:instrText xml:space="preserve"> SEQ Figure \* ARABIC </w:instrText>
                            </w:r>
                            <w:r w:rsidR="008B10C5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 w:rsidR="008B10C5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: Full Screen Capture</w:t>
                            </w:r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6F62AC2" id="Text Box 7" o:spid="_x0000_s1028" type="#_x0000_t202" style="position:absolute;margin-left:-17.25pt;margin-top:337.95pt;width:505.7pt;height:.05pt;z-index:25174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" stroked="f">
                <v:textbox style="mso-fit-shape-to-text:t" inset="0,0,0,0">
                  <w:txbxContent>
                    <w:p w14:paraId="247EE44B" w14:textId="427275C3" w:rsidR="00521506" w:rsidRPr="003423E3" w:rsidRDefault="00521506" w:rsidP="00521506">
                      <w:pPr>
                        <w:pStyle w:val="Caption"/>
                        <w:rPr>
                          <w:noProof/>
                          <w:color w:val="auto"/>
                        </w:rPr>
                      </w:pPr>
                      <w:bookmarkStart w:id="1" w:name="_Toc14903614"/>
                      <w:r>
                        <w:t xml:space="preserve">Figure </w:t>
                      </w:r>
                      <w:r w:rsidR="008B10C5">
                        <w:fldChar w:fldCharType="begin"/>
                      </w:r>
                      <w:r w:rsidR="008B10C5">
                        <w:instrText xml:space="preserve"> SEQ Figure \* ARABIC </w:instrText>
                      </w:r>
                      <w:r w:rsidR="008B10C5"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 w:rsidR="008B10C5">
                        <w:rPr>
                          <w:noProof/>
                        </w:rPr>
                        <w:fldChar w:fldCharType="end"/>
                      </w:r>
                      <w:r>
                        <w:t>: Full Screen Capture</w:t>
                      </w:r>
                      <w:bookmarkEnd w:id="1"/>
                    </w:p>
                  </w:txbxContent>
                </v:textbox>
                <w10:wrap type="square"/>
              </v:shape>
            </w:pict>
          </mc:Fallback>
        </mc:AlternateContent>
      </w:r>
      <w:r w:rsidRPr="00E7678E">
        <w:drawing>
          <wp:anchor distT="0" distB="0" distL="114300" distR="114300" simplePos="0" relativeHeight="251658240" behindDoc="0" locked="0" layoutInCell="1" allowOverlap="1" wp14:anchorId="1263CC1E" wp14:editId="08607089">
            <wp:simplePos x="0" y="0"/>
            <wp:positionH relativeFrom="column">
              <wp:posOffset>-210820</wp:posOffset>
            </wp:positionH>
            <wp:positionV relativeFrom="paragraph">
              <wp:posOffset>426671</wp:posOffset>
            </wp:positionV>
            <wp:extent cx="6422390" cy="3868420"/>
            <wp:effectExtent l="38100" t="38100" r="35560" b="3683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ll_Screen_Capture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2390" cy="3868420"/>
                    </a:xfrm>
                    <a:prstGeom prst="rect">
                      <a:avLst/>
                    </a:prstGeom>
                    <a:ln w="2857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651FF3" w:rsidRPr="00E7678E"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7AF43A8" wp14:editId="31836565">
                <wp:simplePos x="0" y="0"/>
                <wp:positionH relativeFrom="column">
                  <wp:posOffset>-253218</wp:posOffset>
                </wp:positionH>
                <wp:positionV relativeFrom="paragraph">
                  <wp:posOffset>9247554</wp:posOffset>
                </wp:positionV>
                <wp:extent cx="6430645" cy="635"/>
                <wp:effectExtent l="0" t="0" r="8255" b="6985"/>
                <wp:wrapTopAndBottom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3064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F52DA80" w14:textId="63CE6D05" w:rsidR="00277DDA" w:rsidRPr="00BE7F7C" w:rsidRDefault="00277DDA" w:rsidP="00D37734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 w:rsidR="009366DA">
                              <w:t>3</w:t>
                            </w:r>
                            <w:r>
                              <w:t xml:space="preserve">: </w:t>
                            </w:r>
                            <w:r w:rsidRPr="00874C2E">
                              <w:t xml:space="preserve">Region </w:t>
                            </w:r>
                            <w:r>
                              <w:t>c</w:t>
                            </w:r>
                            <w:r w:rsidRPr="00874C2E">
                              <w:t>aptu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7AF43A8" id="Text Box 16" o:spid="_x0000_s1029" type="#_x0000_t202" style="position:absolute;margin-left:-19.95pt;margin-top:728.15pt;width:506.35pt;height:.05pt;z-index:2516817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" stroked="f">
                <v:textbox style="mso-fit-shape-to-text:t" inset="0,0,0,0">
                  <w:txbxContent>
                    <w:p w14:paraId="2F52DA80" w14:textId="63CE6D05" w:rsidR="00277DDA" w:rsidRPr="00BE7F7C" w:rsidRDefault="00277DDA" w:rsidP="00D37734">
                      <w:pPr>
                        <w:pStyle w:val="Caption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r w:rsidR="009366DA">
                        <w:t>3</w:t>
                      </w:r>
                      <w:r>
                        <w:t xml:space="preserve">: </w:t>
                      </w:r>
                      <w:r w:rsidRPr="00874C2E">
                        <w:t xml:space="preserve">Region </w:t>
                      </w:r>
                      <w:r>
                        <w:t>c</w:t>
                      </w:r>
                      <w:r w:rsidRPr="00874C2E">
                        <w:t>apture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651FF3" w:rsidRPr="00E7678E">
        <w:drawing>
          <wp:anchor distT="0" distB="0" distL="114300" distR="114300" simplePos="0" relativeHeight="251660288" behindDoc="0" locked="0" layoutInCell="1" allowOverlap="1" wp14:anchorId="26AC9EA2" wp14:editId="5F2A46EB">
            <wp:simplePos x="0" y="0"/>
            <wp:positionH relativeFrom="column">
              <wp:posOffset>-274320</wp:posOffset>
            </wp:positionH>
            <wp:positionV relativeFrom="paragraph">
              <wp:posOffset>8552815</wp:posOffset>
            </wp:positionV>
            <wp:extent cx="6482715" cy="688975"/>
            <wp:effectExtent l="38100" t="38100" r="32385" b="3492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egion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2715" cy="688975"/>
                    </a:xfrm>
                    <a:prstGeom prst="rect">
                      <a:avLst/>
                    </a:prstGeom>
                    <a:ln w="2857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651FF3" w:rsidRPr="00E7678E"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886F069" wp14:editId="61CC6052">
                <wp:simplePos x="0" y="0"/>
                <wp:positionH relativeFrom="column">
                  <wp:posOffset>-244475</wp:posOffset>
                </wp:positionH>
                <wp:positionV relativeFrom="paragraph">
                  <wp:posOffset>8207375</wp:posOffset>
                </wp:positionV>
                <wp:extent cx="6415405" cy="635"/>
                <wp:effectExtent l="0" t="0" r="4445" b="6985"/>
                <wp:wrapTopAndBottom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154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F9EB113" w14:textId="1A42E4A8" w:rsidR="00277DDA" w:rsidRPr="0066220C" w:rsidRDefault="00277DDA" w:rsidP="00D37734">
                            <w:pPr>
                              <w:pStyle w:val="Caption"/>
                            </w:pPr>
                            <w:bookmarkStart w:id="2" w:name="_Toc14903436"/>
                            <w:bookmarkStart w:id="3" w:name="_Toc14903615"/>
                            <w:r>
                              <w:t xml:space="preserve">Figure </w:t>
                            </w:r>
                            <w:r w:rsidR="008B10C5">
                              <w:fldChar w:fldCharType="begin"/>
                            </w:r>
                            <w:r w:rsidR="008B10C5">
                              <w:instrText xml:space="preserve"> SEQ Figure \* ARABIC </w:instrText>
                            </w:r>
                            <w:r w:rsidR="008B10C5">
                              <w:fldChar w:fldCharType="separate"/>
                            </w:r>
                            <w:r w:rsidR="00521506">
                              <w:rPr>
                                <w:noProof/>
                              </w:rPr>
                              <w:t>2</w:t>
                            </w:r>
                            <w:r w:rsidR="008B10C5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: </w:t>
                            </w:r>
                            <w:r w:rsidRPr="005D6BDF">
                              <w:t xml:space="preserve">Window </w:t>
                            </w:r>
                            <w:r>
                              <w:t>c</w:t>
                            </w:r>
                            <w:r w:rsidRPr="005D6BDF">
                              <w:t>apture</w:t>
                            </w:r>
                            <w:bookmarkEnd w:id="2"/>
                            <w:bookmarkEnd w:id="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886F069" id="Text Box 13" o:spid="_x0000_s1030" type="#_x0000_t202" style="position:absolute;margin-left:-19.25pt;margin-top:646.25pt;width:505.15pt;height:.05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" stroked="f">
                <v:textbox style="mso-fit-shape-to-text:t" inset="0,0,0,0">
                  <w:txbxContent>
                    <w:p w14:paraId="5F9EB113" w14:textId="1A42E4A8" w:rsidR="00277DDA" w:rsidRPr="0066220C" w:rsidRDefault="00277DDA" w:rsidP="00D37734">
                      <w:pPr>
                        <w:pStyle w:val="Caption"/>
                      </w:pPr>
                      <w:bookmarkStart w:id="4" w:name="_Toc14903436"/>
                      <w:bookmarkStart w:id="5" w:name="_Toc14903615"/>
                      <w:r>
                        <w:t xml:space="preserve">Figure </w:t>
                      </w:r>
                      <w:r w:rsidR="008B10C5">
                        <w:fldChar w:fldCharType="begin"/>
                      </w:r>
                      <w:r w:rsidR="008B10C5">
                        <w:instrText xml:space="preserve"> SEQ Figure \* ARABIC </w:instrText>
                      </w:r>
                      <w:r w:rsidR="008B10C5">
                        <w:fldChar w:fldCharType="separate"/>
                      </w:r>
                      <w:r w:rsidR="00521506">
                        <w:rPr>
                          <w:noProof/>
                        </w:rPr>
                        <w:t>2</w:t>
                      </w:r>
                      <w:r w:rsidR="008B10C5">
                        <w:rPr>
                          <w:noProof/>
                        </w:rPr>
                        <w:fldChar w:fldCharType="end"/>
                      </w:r>
                      <w:r>
                        <w:t xml:space="preserve">: </w:t>
                      </w:r>
                      <w:r w:rsidRPr="005D6BDF">
                        <w:t xml:space="preserve">Window </w:t>
                      </w:r>
                      <w:r>
                        <w:t>c</w:t>
                      </w:r>
                      <w:r w:rsidRPr="005D6BDF">
                        <w:t>apture</w:t>
                      </w:r>
                      <w:bookmarkEnd w:id="4"/>
                      <w:bookmarkEnd w:id="5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651FF3" w:rsidRPr="00E7678E">
        <w:drawing>
          <wp:anchor distT="0" distB="0" distL="114300" distR="114300" simplePos="0" relativeHeight="251663360" behindDoc="0" locked="0" layoutInCell="1" allowOverlap="1" wp14:anchorId="29BB9B25" wp14:editId="40E9C3EA">
            <wp:simplePos x="0" y="0"/>
            <wp:positionH relativeFrom="column">
              <wp:posOffset>-241300</wp:posOffset>
            </wp:positionH>
            <wp:positionV relativeFrom="paragraph">
              <wp:posOffset>4903470</wp:posOffset>
            </wp:positionV>
            <wp:extent cx="6415405" cy="3236595"/>
            <wp:effectExtent l="38100" t="38100" r="42545" b="40005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Window_capture.jp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15405" cy="3236595"/>
                    </a:xfrm>
                    <a:prstGeom prst="rect">
                      <a:avLst/>
                    </a:prstGeom>
                    <a:ln w="2857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651FF3" w:rsidRPr="00E7678E"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7F31D3A" wp14:editId="6A2AEA4B">
                <wp:simplePos x="0" y="0"/>
                <wp:positionH relativeFrom="column">
                  <wp:posOffset>-239395</wp:posOffset>
                </wp:positionH>
                <wp:positionV relativeFrom="paragraph">
                  <wp:posOffset>4394200</wp:posOffset>
                </wp:positionV>
                <wp:extent cx="6415405" cy="338455"/>
                <wp:effectExtent l="0" t="0" r="4445" b="4445"/>
                <wp:wrapTopAndBottom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15405" cy="33845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CC05F16" w14:textId="0A702C90" w:rsidR="00277DDA" w:rsidRPr="00D7757E" w:rsidRDefault="00277DDA" w:rsidP="00D37734">
                            <w:pPr>
                              <w:pStyle w:val="Caption"/>
                            </w:pPr>
                            <w:r w:rsidRPr="00D7757E">
                              <w:t xml:space="preserve">Figure </w:t>
                            </w:r>
                            <w:r w:rsidR="009366DA">
                              <w:t>1</w:t>
                            </w:r>
                            <w:r w:rsidRPr="00D7757E">
                              <w:t xml:space="preserve">: Fullscreen </w:t>
                            </w:r>
                            <w:r>
                              <w:t>c</w:t>
                            </w:r>
                            <w:r w:rsidRPr="00D7757E">
                              <w:t>aptu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F31D3A" id="Text Box 12" o:spid="_x0000_s1031" type="#_x0000_t202" style="position:absolute;margin-left:-18.85pt;margin-top:346pt;width:505.15pt;height:26.6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" stroked="f">
                <v:textbox inset="0,0,0,0">
                  <w:txbxContent>
                    <w:p w14:paraId="2CC05F16" w14:textId="0A702C90" w:rsidR="00277DDA" w:rsidRPr="00D7757E" w:rsidRDefault="00277DDA" w:rsidP="00D37734">
                      <w:pPr>
                        <w:pStyle w:val="Caption"/>
                      </w:pPr>
                      <w:r w:rsidRPr="00D7757E">
                        <w:t xml:space="preserve">Figure </w:t>
                      </w:r>
                      <w:r w:rsidR="009366DA">
                        <w:t>1</w:t>
                      </w:r>
                      <w:r w:rsidRPr="00D7757E">
                        <w:t xml:space="preserve">: Fullscreen </w:t>
                      </w:r>
                      <w:r>
                        <w:t>c</w:t>
                      </w:r>
                      <w:r w:rsidRPr="00D7757E">
                        <w:t>apture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3264AC" w:rsidRPr="00E7678E">
        <w:t>Image Captures</w:t>
      </w:r>
    </w:p>
    <w:p w14:paraId="3B7D7254" w14:textId="620EECEC" w:rsidR="005A5F77" w:rsidRPr="00451B7B" w:rsidRDefault="00A7384F" w:rsidP="00451B7B">
      <w:pPr>
        <w:rPr>
          <w:sz w:val="28"/>
          <w:szCs w:val="28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4A301015" wp14:editId="3F44B322">
                <wp:simplePos x="0" y="0"/>
                <wp:positionH relativeFrom="column">
                  <wp:posOffset>-220980</wp:posOffset>
                </wp:positionH>
                <wp:positionV relativeFrom="paragraph">
                  <wp:posOffset>3327400</wp:posOffset>
                </wp:positionV>
                <wp:extent cx="6240780" cy="635"/>
                <wp:effectExtent l="0" t="0" r="7620" b="6985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407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391668A" w14:textId="28338D4B" w:rsidR="00277DDA" w:rsidRPr="00D1253E" w:rsidRDefault="00277DDA" w:rsidP="00D37734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bookmarkStart w:id="6" w:name="_Toc14903437"/>
                            <w:bookmarkStart w:id="7" w:name="_Toc14903616"/>
                            <w:r>
                              <w:t xml:space="preserve">Figure </w:t>
                            </w:r>
                            <w:r w:rsidR="008B10C5">
                              <w:fldChar w:fldCharType="begin"/>
                            </w:r>
                            <w:r w:rsidR="008B10C5">
                              <w:instrText xml:space="preserve"> SEQ Figure \* ARABIC </w:instrText>
                            </w:r>
                            <w:r w:rsidR="008B10C5">
                              <w:fldChar w:fldCharType="separate"/>
                            </w:r>
                            <w:r w:rsidR="00521506">
                              <w:rPr>
                                <w:noProof/>
                              </w:rPr>
                              <w:t>3</w:t>
                            </w:r>
                            <w:r w:rsidR="008B10C5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: Horizontal Panoramic capture</w:t>
                            </w:r>
                            <w:bookmarkEnd w:id="6"/>
                            <w:bookmarkEnd w:id="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A301015" id="Text Box 3" o:spid="_x0000_s1032" type="#_x0000_t202" style="position:absolute;margin-left:-17.4pt;margin-top:262pt;width:491.4pt;height:.05pt;z-index:2516930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" stroked="f">
                <v:textbox style="mso-fit-shape-to-text:t" inset="0,0,0,0">
                  <w:txbxContent>
                    <w:p w14:paraId="7391668A" w14:textId="28338D4B" w:rsidR="00277DDA" w:rsidRPr="00D1253E" w:rsidRDefault="00277DDA" w:rsidP="00D37734">
                      <w:pPr>
                        <w:pStyle w:val="Caption"/>
                        <w:rPr>
                          <w:noProof/>
                        </w:rPr>
                      </w:pPr>
                      <w:bookmarkStart w:id="8" w:name="_Toc14903437"/>
                      <w:bookmarkStart w:id="9" w:name="_Toc14903616"/>
                      <w:r>
                        <w:t xml:space="preserve">Figure </w:t>
                      </w:r>
                      <w:r w:rsidR="008B10C5">
                        <w:fldChar w:fldCharType="begin"/>
                      </w:r>
                      <w:r w:rsidR="008B10C5">
                        <w:instrText xml:space="preserve"> SEQ Figure \* ARABIC </w:instrText>
                      </w:r>
                      <w:r w:rsidR="008B10C5">
                        <w:fldChar w:fldCharType="separate"/>
                      </w:r>
                      <w:r w:rsidR="00521506">
                        <w:rPr>
                          <w:noProof/>
                        </w:rPr>
                        <w:t>3</w:t>
                      </w:r>
                      <w:r w:rsidR="008B10C5">
                        <w:rPr>
                          <w:noProof/>
                        </w:rPr>
                        <w:fldChar w:fldCharType="end"/>
                      </w:r>
                      <w:r>
                        <w:t>: Horizontal Panoramic capture</w:t>
                      </w:r>
                      <w:bookmarkEnd w:id="8"/>
                      <w:bookmarkEnd w:id="9"/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91008" behindDoc="0" locked="0" layoutInCell="1" allowOverlap="1" wp14:anchorId="33CDA943" wp14:editId="5B1DE6DA">
            <wp:simplePos x="0" y="0"/>
            <wp:positionH relativeFrom="column">
              <wp:posOffset>-175260</wp:posOffset>
            </wp:positionH>
            <wp:positionV relativeFrom="paragraph">
              <wp:posOffset>58420</wp:posOffset>
            </wp:positionV>
            <wp:extent cx="6195060" cy="3103880"/>
            <wp:effectExtent l="38100" t="38100" r="34290" b="39370"/>
            <wp:wrapSquare wrapText="bothSides"/>
            <wp:docPr id="9" name="Picture 9" descr="C:\Users\Shefali\AppData\Local\Temp\SNAGHTML3e93fea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hefali\AppData\Local\Temp\SNAGHTML3e93fea7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5060" cy="3103880"/>
                    </a:xfrm>
                    <a:prstGeom prst="rect">
                      <a:avLst/>
                    </a:prstGeom>
                    <a:noFill/>
                    <a:ln w="2857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5E6660B" w14:textId="71A41404" w:rsidR="00D37734" w:rsidRDefault="00A7384F" w:rsidP="00D37734">
      <w:pPr>
        <w:keepNext/>
      </w:pPr>
      <w:r>
        <w:rPr>
          <w:noProof/>
        </w:rPr>
        <w:drawing>
          <wp:anchor distT="0" distB="0" distL="114300" distR="114300" simplePos="0" relativeHeight="251718656" behindDoc="0" locked="0" layoutInCell="1" allowOverlap="1" wp14:anchorId="0BDB4D4E" wp14:editId="4D26B9F4">
            <wp:simplePos x="0" y="0"/>
            <wp:positionH relativeFrom="column">
              <wp:posOffset>-175260</wp:posOffset>
            </wp:positionH>
            <wp:positionV relativeFrom="paragraph">
              <wp:posOffset>247015</wp:posOffset>
            </wp:positionV>
            <wp:extent cx="6217920" cy="4375150"/>
            <wp:effectExtent l="38100" t="38100" r="30480" b="44450"/>
            <wp:wrapTopAndBottom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anoramic_Mahatama_Society.jp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7920" cy="4375150"/>
                    </a:xfrm>
                    <a:prstGeom prst="rect">
                      <a:avLst/>
                    </a:prstGeom>
                    <a:ln w="2857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anchor>
        </w:drawing>
      </w:r>
    </w:p>
    <w:p w14:paraId="21EA4009" w14:textId="302340D8" w:rsidR="00DE1F0C" w:rsidRDefault="00D37734" w:rsidP="00D37734">
      <w:pPr>
        <w:pStyle w:val="Caption"/>
      </w:pPr>
      <w:bookmarkStart w:id="10" w:name="_Toc14903438"/>
      <w:bookmarkStart w:id="11" w:name="_Toc14903617"/>
      <w:r>
        <w:t xml:space="preserve">Figure </w:t>
      </w:r>
      <w:r w:rsidR="008B10C5">
        <w:fldChar w:fldCharType="begin"/>
      </w:r>
      <w:r w:rsidR="008B10C5">
        <w:instrText xml:space="preserve"> SEQ Figure \* ARABIC </w:instrText>
      </w:r>
      <w:r w:rsidR="008B10C5">
        <w:fldChar w:fldCharType="separate"/>
      </w:r>
      <w:r w:rsidR="00521506">
        <w:rPr>
          <w:noProof/>
        </w:rPr>
        <w:t>4</w:t>
      </w:r>
      <w:r w:rsidR="008B10C5">
        <w:rPr>
          <w:noProof/>
        </w:rPr>
        <w:fldChar w:fldCharType="end"/>
      </w:r>
      <w:r>
        <w:t>: Horizontal &amp; Vertical Panoramic Capture</w:t>
      </w:r>
      <w:bookmarkEnd w:id="10"/>
      <w:bookmarkEnd w:id="11"/>
    </w:p>
    <w:p w14:paraId="414203EB" w14:textId="2683CE72" w:rsidR="00312847" w:rsidRDefault="00312847" w:rsidP="00312847"/>
    <w:p w14:paraId="07F9D059" w14:textId="63FE9B72" w:rsidR="00940320" w:rsidRDefault="00940320" w:rsidP="00410EBD"/>
    <w:p w14:paraId="3122572E" w14:textId="70BFE07A" w:rsidR="00940320" w:rsidRPr="00940320" w:rsidRDefault="00940320" w:rsidP="00D37734">
      <w:pPr>
        <w:pStyle w:val="Caption"/>
      </w:pPr>
    </w:p>
    <w:p w14:paraId="7A6B1E04" w14:textId="306146FA" w:rsidR="00562FB2" w:rsidRDefault="00007C55" w:rsidP="00DE1F0C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4CD4AC5" wp14:editId="502C5E35">
                <wp:simplePos x="0" y="0"/>
                <wp:positionH relativeFrom="column">
                  <wp:posOffset>537210</wp:posOffset>
                </wp:positionH>
                <wp:positionV relativeFrom="paragraph">
                  <wp:posOffset>8369935</wp:posOffset>
                </wp:positionV>
                <wp:extent cx="2875915" cy="635"/>
                <wp:effectExtent l="0" t="0" r="0" b="0"/>
                <wp:wrapTopAndBottom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759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115AFF9" w14:textId="6B62A896" w:rsidR="00277DDA" w:rsidRPr="00CA16FE" w:rsidRDefault="00277DDA" w:rsidP="00D37734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bookmarkStart w:id="12" w:name="_Toc14903439"/>
                            <w:bookmarkStart w:id="13" w:name="_Toc14903618"/>
                            <w:r>
                              <w:t xml:space="preserve">Figure </w:t>
                            </w:r>
                            <w:r w:rsidR="008B10C5">
                              <w:fldChar w:fldCharType="begin"/>
                            </w:r>
                            <w:r w:rsidR="008B10C5">
                              <w:instrText xml:space="preserve"> SEQ Figure \* ARABIC </w:instrText>
                            </w:r>
                            <w:r w:rsidR="008B10C5">
                              <w:fldChar w:fldCharType="separate"/>
                            </w:r>
                            <w:r w:rsidR="00521506">
                              <w:rPr>
                                <w:noProof/>
                              </w:rPr>
                              <w:t>5</w:t>
                            </w:r>
                            <w:r w:rsidR="008B10C5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: Scrolling capture</w:t>
                            </w:r>
                            <w:bookmarkEnd w:id="12"/>
                            <w:bookmarkEnd w:id="1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CD4AC5" id="Text Box 17" o:spid="_x0000_s1033" type="#_x0000_t202" style="position:absolute;margin-left:42.3pt;margin-top:659.05pt;width:226.45pt;height:.0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" stroked="f">
                <v:textbox style="mso-fit-shape-to-text:t" inset="0,0,0,0">
                  <w:txbxContent>
                    <w:p w14:paraId="2115AFF9" w14:textId="6B62A896" w:rsidR="00277DDA" w:rsidRPr="00CA16FE" w:rsidRDefault="00277DDA" w:rsidP="00D37734">
                      <w:pPr>
                        <w:pStyle w:val="Caption"/>
                        <w:rPr>
                          <w:noProof/>
                        </w:rPr>
                      </w:pPr>
                      <w:bookmarkStart w:id="14" w:name="_Toc14903439"/>
                      <w:bookmarkStart w:id="15" w:name="_Toc14903618"/>
                      <w:r>
                        <w:t xml:space="preserve">Figure </w:t>
                      </w:r>
                      <w:r w:rsidR="008B10C5">
                        <w:fldChar w:fldCharType="begin"/>
                      </w:r>
                      <w:r w:rsidR="008B10C5">
                        <w:instrText xml:space="preserve"> SEQ Figure \* ARABIC </w:instrText>
                      </w:r>
                      <w:r w:rsidR="008B10C5">
                        <w:fldChar w:fldCharType="separate"/>
                      </w:r>
                      <w:r w:rsidR="00521506">
                        <w:rPr>
                          <w:noProof/>
                        </w:rPr>
                        <w:t>5</w:t>
                      </w:r>
                      <w:r w:rsidR="008B10C5">
                        <w:rPr>
                          <w:noProof/>
                        </w:rPr>
                        <w:fldChar w:fldCharType="end"/>
                      </w:r>
                      <w:r>
                        <w:t>: Scrolling capture</w:t>
                      </w:r>
                      <w:bookmarkEnd w:id="14"/>
                      <w:bookmarkEnd w:id="15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562FB2">
        <w:rPr>
          <w:noProof/>
        </w:rPr>
        <w:drawing>
          <wp:anchor distT="0" distB="0" distL="114300" distR="114300" simplePos="0" relativeHeight="251665408" behindDoc="0" locked="0" layoutInCell="1" allowOverlap="1" wp14:anchorId="2AFC4C6D" wp14:editId="36C437B1">
            <wp:simplePos x="0" y="0"/>
            <wp:positionH relativeFrom="column">
              <wp:posOffset>537387</wp:posOffset>
            </wp:positionH>
            <wp:positionV relativeFrom="paragraph">
              <wp:posOffset>418931</wp:posOffset>
            </wp:positionV>
            <wp:extent cx="2875915" cy="7894320"/>
            <wp:effectExtent l="38100" t="38100" r="38735" b="3048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olling.jp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5915" cy="7894320"/>
                    </a:xfrm>
                    <a:prstGeom prst="rect">
                      <a:avLst/>
                    </a:prstGeom>
                    <a:ln w="2857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62812EE5" w14:textId="10F0FDF5" w:rsidR="007704D9" w:rsidRDefault="007704D9" w:rsidP="00DE1F0C">
      <w:pPr>
        <w:rPr>
          <w:noProof/>
        </w:rPr>
      </w:pPr>
    </w:p>
    <w:p w14:paraId="084B4FA9" w14:textId="4C3BCDF3" w:rsidR="007704D9" w:rsidRDefault="007704D9" w:rsidP="00DE1F0C">
      <w:pPr>
        <w:rPr>
          <w:noProof/>
        </w:rPr>
      </w:pPr>
    </w:p>
    <w:p w14:paraId="173F0B4D" w14:textId="37852F5D" w:rsidR="007704D9" w:rsidRDefault="001B2456" w:rsidP="00DE1F0C">
      <w:pPr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33847D7" wp14:editId="53A725B7">
                <wp:simplePos x="0" y="0"/>
                <wp:positionH relativeFrom="column">
                  <wp:posOffset>-549910</wp:posOffset>
                </wp:positionH>
                <wp:positionV relativeFrom="paragraph">
                  <wp:posOffset>4248150</wp:posOffset>
                </wp:positionV>
                <wp:extent cx="6589395" cy="635"/>
                <wp:effectExtent l="0" t="0" r="1905" b="0"/>
                <wp:wrapTopAndBottom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8939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18787FB" w14:textId="33B593BC" w:rsidR="00277DDA" w:rsidRPr="00796330" w:rsidRDefault="00277DDA" w:rsidP="00D37734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bookmarkStart w:id="16" w:name="_Toc14903440"/>
                            <w:bookmarkStart w:id="17" w:name="_Toc14903619"/>
                            <w:r>
                              <w:t xml:space="preserve">Figure </w:t>
                            </w:r>
                            <w:r w:rsidR="008B10C5">
                              <w:fldChar w:fldCharType="begin"/>
                            </w:r>
                            <w:r w:rsidR="008B10C5">
                              <w:instrText xml:space="preserve"> SEQ Figure \* ARABIC </w:instrText>
                            </w:r>
                            <w:r w:rsidR="008B10C5">
                              <w:fldChar w:fldCharType="separate"/>
                            </w:r>
                            <w:r w:rsidR="00521506">
                              <w:rPr>
                                <w:noProof/>
                              </w:rPr>
                              <w:t>6</w:t>
                            </w:r>
                            <w:r w:rsidR="008B10C5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: Delay Capture</w:t>
                            </w:r>
                            <w:bookmarkEnd w:id="16"/>
                            <w:bookmarkEnd w:id="1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3847D7" id="Text Box 21" o:spid="_x0000_s1034" type="#_x0000_t202" style="position:absolute;margin-left:-43.3pt;margin-top:334.5pt;width:518.85pt;height:.0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" stroked="f">
                <v:textbox style="mso-fit-shape-to-text:t" inset="0,0,0,0">
                  <w:txbxContent>
                    <w:p w14:paraId="318787FB" w14:textId="33B593BC" w:rsidR="00277DDA" w:rsidRPr="00796330" w:rsidRDefault="00277DDA" w:rsidP="00D37734">
                      <w:pPr>
                        <w:pStyle w:val="Caption"/>
                        <w:rPr>
                          <w:noProof/>
                        </w:rPr>
                      </w:pPr>
                      <w:bookmarkStart w:id="18" w:name="_Toc14903440"/>
                      <w:bookmarkStart w:id="19" w:name="_Toc14903619"/>
                      <w:r>
                        <w:t xml:space="preserve">Figure </w:t>
                      </w:r>
                      <w:r w:rsidR="008B10C5">
                        <w:fldChar w:fldCharType="begin"/>
                      </w:r>
                      <w:r w:rsidR="008B10C5">
                        <w:instrText xml:space="preserve"> SEQ Figure \* ARABIC </w:instrText>
                      </w:r>
                      <w:r w:rsidR="008B10C5">
                        <w:fldChar w:fldCharType="separate"/>
                      </w:r>
                      <w:r w:rsidR="00521506">
                        <w:rPr>
                          <w:noProof/>
                        </w:rPr>
                        <w:t>6</w:t>
                      </w:r>
                      <w:r w:rsidR="008B10C5">
                        <w:rPr>
                          <w:noProof/>
                        </w:rPr>
                        <w:fldChar w:fldCharType="end"/>
                      </w:r>
                      <w:r>
                        <w:t>: Delay Capture</w:t>
                      </w:r>
                      <w:bookmarkEnd w:id="18"/>
                      <w:bookmarkEnd w:id="19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5888" behindDoc="0" locked="0" layoutInCell="1" allowOverlap="1" wp14:anchorId="783D2240" wp14:editId="7D0F6764">
            <wp:simplePos x="0" y="0"/>
            <wp:positionH relativeFrom="column">
              <wp:posOffset>-403860</wp:posOffset>
            </wp:positionH>
            <wp:positionV relativeFrom="paragraph">
              <wp:posOffset>447040</wp:posOffset>
            </wp:positionV>
            <wp:extent cx="6444615" cy="3745865"/>
            <wp:effectExtent l="38100" t="38100" r="32385" b="45085"/>
            <wp:wrapTopAndBottom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delay1.jp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44615" cy="3745865"/>
                    </a:xfrm>
                    <a:prstGeom prst="rect">
                      <a:avLst/>
                    </a:prstGeom>
                    <a:ln w="2857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C99B278" w14:textId="2064AAFD" w:rsidR="00AE1CED" w:rsidRDefault="00AE1CED" w:rsidP="00D37734">
      <w:pPr>
        <w:pStyle w:val="Caption"/>
      </w:pPr>
    </w:p>
    <w:p w14:paraId="28D99F76" w14:textId="785EDF86" w:rsidR="00AE1CED" w:rsidRDefault="00AE1CED" w:rsidP="00AE1CED"/>
    <w:p w14:paraId="14A5B3CF" w14:textId="3776D459" w:rsidR="00B14DB0" w:rsidRDefault="00051742" w:rsidP="00DE1F0C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579E60C" wp14:editId="49E0DD31">
                <wp:simplePos x="0" y="0"/>
                <wp:positionH relativeFrom="column">
                  <wp:posOffset>-403860</wp:posOffset>
                </wp:positionH>
                <wp:positionV relativeFrom="paragraph">
                  <wp:posOffset>3803015</wp:posOffset>
                </wp:positionV>
                <wp:extent cx="6621780" cy="635"/>
                <wp:effectExtent l="0" t="0" r="7620" b="6985"/>
                <wp:wrapTopAndBottom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217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66734CB" w14:textId="54E9EEC7" w:rsidR="00277DDA" w:rsidRPr="001E65E1" w:rsidRDefault="00277DDA" w:rsidP="00D37734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bookmarkStart w:id="20" w:name="_Toc14903441"/>
                            <w:bookmarkStart w:id="21" w:name="_Toc14903620"/>
                            <w:r>
                              <w:t xml:space="preserve">Figure </w:t>
                            </w:r>
                            <w:r w:rsidR="008B10C5">
                              <w:fldChar w:fldCharType="begin"/>
                            </w:r>
                            <w:r w:rsidR="008B10C5">
                              <w:instrText xml:space="preserve"> SEQ Figure \* ARABIC </w:instrText>
                            </w:r>
                            <w:r w:rsidR="008B10C5">
                              <w:fldChar w:fldCharType="separate"/>
                            </w:r>
                            <w:r w:rsidR="00521506">
                              <w:rPr>
                                <w:noProof/>
                              </w:rPr>
                              <w:t>7</w:t>
                            </w:r>
                            <w:r w:rsidR="008B10C5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: Interval capture</w:t>
                            </w:r>
                            <w:bookmarkEnd w:id="20"/>
                            <w:bookmarkEnd w:id="21"/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579E60C" id="Text Box 22" o:spid="_x0000_s1035" type="#_x0000_t202" style="position:absolute;margin-left:-31.8pt;margin-top:299.45pt;width:521.4pt;height:.05pt;z-index:251689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" stroked="f">
                <v:textbox style="mso-fit-shape-to-text:t" inset="0,0,0,0">
                  <w:txbxContent>
                    <w:p w14:paraId="366734CB" w14:textId="54E9EEC7" w:rsidR="00277DDA" w:rsidRPr="001E65E1" w:rsidRDefault="00277DDA" w:rsidP="00D37734">
                      <w:pPr>
                        <w:pStyle w:val="Caption"/>
                        <w:rPr>
                          <w:noProof/>
                        </w:rPr>
                      </w:pPr>
                      <w:bookmarkStart w:id="22" w:name="_Toc14903441"/>
                      <w:bookmarkStart w:id="23" w:name="_Toc14903620"/>
                      <w:r>
                        <w:t xml:space="preserve">Figure </w:t>
                      </w:r>
                      <w:r w:rsidR="008B10C5">
                        <w:fldChar w:fldCharType="begin"/>
                      </w:r>
                      <w:r w:rsidR="008B10C5">
                        <w:instrText xml:space="preserve"> SEQ Figure \* ARABIC </w:instrText>
                      </w:r>
                      <w:r w:rsidR="008B10C5">
                        <w:fldChar w:fldCharType="separate"/>
                      </w:r>
                      <w:r w:rsidR="00521506">
                        <w:rPr>
                          <w:noProof/>
                        </w:rPr>
                        <w:t>7</w:t>
                      </w:r>
                      <w:r w:rsidR="008B10C5">
                        <w:rPr>
                          <w:noProof/>
                        </w:rPr>
                        <w:fldChar w:fldCharType="end"/>
                      </w:r>
                      <w:r>
                        <w:t>: Interval capture</w:t>
                      </w:r>
                      <w:bookmarkEnd w:id="22"/>
                      <w:bookmarkEnd w:id="23"/>
                      <w:r>
                        <w:t xml:space="preserve"> 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1B2456">
        <w:rPr>
          <w:noProof/>
        </w:rPr>
        <w:drawing>
          <wp:anchor distT="0" distB="0" distL="114300" distR="114300" simplePos="0" relativeHeight="251684864" behindDoc="0" locked="0" layoutInCell="1" allowOverlap="1" wp14:anchorId="65F2D6CB" wp14:editId="1793D0FC">
            <wp:simplePos x="0" y="0"/>
            <wp:positionH relativeFrom="column">
              <wp:posOffset>-449580</wp:posOffset>
            </wp:positionH>
            <wp:positionV relativeFrom="paragraph">
              <wp:posOffset>316230</wp:posOffset>
            </wp:positionV>
            <wp:extent cx="6568440" cy="3398520"/>
            <wp:effectExtent l="0" t="0" r="3810" b="0"/>
            <wp:wrapTopAndBottom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nterval_Madhuri2.jp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68440" cy="3398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6B8857" w14:textId="175BCA91" w:rsidR="0060791B" w:rsidRDefault="0060791B" w:rsidP="0060791B">
      <w:pPr>
        <w:rPr>
          <w:noProof/>
        </w:rPr>
      </w:pPr>
    </w:p>
    <w:p w14:paraId="5D3E9C0C" w14:textId="77777777" w:rsidR="00EE4708" w:rsidRDefault="00EE4708" w:rsidP="00EE4708">
      <w:pPr>
        <w:keepNext/>
      </w:pPr>
      <w:r>
        <w:rPr>
          <w:noProof/>
        </w:rPr>
        <w:lastRenderedPageBreak/>
        <w:drawing>
          <wp:anchor distT="0" distB="0" distL="114300" distR="114300" simplePos="0" relativeHeight="251719680" behindDoc="0" locked="0" layoutInCell="1" allowOverlap="1" wp14:anchorId="364F6019" wp14:editId="256A1908">
            <wp:simplePos x="0" y="0"/>
            <wp:positionH relativeFrom="column">
              <wp:posOffset>-20955</wp:posOffset>
            </wp:positionH>
            <wp:positionV relativeFrom="paragraph">
              <wp:posOffset>286385</wp:posOffset>
            </wp:positionV>
            <wp:extent cx="6104890" cy="4181475"/>
            <wp:effectExtent l="0" t="0" r="0" b="9525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heduled_capture.jp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04890" cy="418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475F49CB" w14:textId="356C4404" w:rsidR="00BC23CE" w:rsidRDefault="00EE4708" w:rsidP="00D37734">
      <w:pPr>
        <w:pStyle w:val="Caption"/>
        <w:rPr>
          <w:noProof/>
        </w:rPr>
      </w:pPr>
      <w:bookmarkStart w:id="24" w:name="_Toc14903442"/>
      <w:bookmarkStart w:id="25" w:name="_Toc14903621"/>
      <w:r>
        <w:t xml:space="preserve">Figure </w:t>
      </w:r>
      <w:r w:rsidR="008B10C5">
        <w:fldChar w:fldCharType="begin"/>
      </w:r>
      <w:r w:rsidR="008B10C5">
        <w:instrText xml:space="preserve"> SEQ Figure \* ARABIC </w:instrText>
      </w:r>
      <w:r w:rsidR="008B10C5">
        <w:fldChar w:fldCharType="separate"/>
      </w:r>
      <w:r w:rsidR="00521506">
        <w:rPr>
          <w:noProof/>
        </w:rPr>
        <w:t>8</w:t>
      </w:r>
      <w:r w:rsidR="008B10C5">
        <w:rPr>
          <w:noProof/>
        </w:rPr>
        <w:fldChar w:fldCharType="end"/>
      </w:r>
      <w:r>
        <w:t>: Scheduled capture</w:t>
      </w:r>
      <w:bookmarkEnd w:id="24"/>
      <w:bookmarkEnd w:id="25"/>
    </w:p>
    <w:p w14:paraId="68E215DB" w14:textId="21574BA2" w:rsidR="0060791B" w:rsidRDefault="0060791B" w:rsidP="0060791B">
      <w:pPr>
        <w:rPr>
          <w:noProof/>
        </w:rPr>
      </w:pPr>
    </w:p>
    <w:p w14:paraId="356579B0" w14:textId="0B9A56B2" w:rsidR="0060791B" w:rsidRDefault="0060791B" w:rsidP="0060791B">
      <w:pPr>
        <w:rPr>
          <w:noProof/>
        </w:rPr>
      </w:pPr>
    </w:p>
    <w:p w14:paraId="64C5494C" w14:textId="3AFCA496" w:rsidR="0060791B" w:rsidRDefault="00FC5A74" w:rsidP="0060791B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700224" behindDoc="0" locked="0" layoutInCell="1" allowOverlap="1" wp14:anchorId="06703A44" wp14:editId="7EEBD197">
            <wp:simplePos x="0" y="0"/>
            <wp:positionH relativeFrom="column">
              <wp:posOffset>-3175</wp:posOffset>
            </wp:positionH>
            <wp:positionV relativeFrom="paragraph">
              <wp:posOffset>256540</wp:posOffset>
            </wp:positionV>
            <wp:extent cx="5982335" cy="3605530"/>
            <wp:effectExtent l="38100" t="38100" r="37465" b="3302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2335" cy="3605530"/>
                    </a:xfrm>
                    <a:prstGeom prst="rect">
                      <a:avLst/>
                    </a:prstGeom>
                    <a:noFill/>
                    <a:ln w="2857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A9751A" w14:textId="64FAAD1D" w:rsidR="007827B7" w:rsidRDefault="00C270AC" w:rsidP="00A14087">
      <w:pPr>
        <w:pStyle w:val="Caption"/>
        <w:rPr>
          <w:noProof/>
        </w:rPr>
      </w:pPr>
      <w:bookmarkStart w:id="26" w:name="_Toc14903443"/>
      <w:bookmarkStart w:id="27" w:name="_Toc14903622"/>
      <w:r>
        <w:t xml:space="preserve">Figure </w:t>
      </w:r>
      <w:r w:rsidR="008B10C5">
        <w:fldChar w:fldCharType="begin"/>
      </w:r>
      <w:r w:rsidR="008B10C5">
        <w:instrText xml:space="preserve"> SEQ Figure \* ARABIC </w:instrText>
      </w:r>
      <w:r w:rsidR="008B10C5">
        <w:fldChar w:fldCharType="separate"/>
      </w:r>
      <w:r w:rsidR="00521506">
        <w:rPr>
          <w:noProof/>
        </w:rPr>
        <w:t>9</w:t>
      </w:r>
      <w:r w:rsidR="008B10C5">
        <w:rPr>
          <w:noProof/>
        </w:rPr>
        <w:fldChar w:fldCharType="end"/>
      </w:r>
      <w:r>
        <w:t xml:space="preserve">: </w:t>
      </w:r>
      <w:r w:rsidRPr="00DD348F">
        <w:t>Video Capture</w:t>
      </w:r>
      <w:bookmarkEnd w:id="26"/>
      <w:bookmarkEnd w:id="27"/>
    </w:p>
    <w:p w14:paraId="539E5226" w14:textId="34CD461C" w:rsidR="00B90823" w:rsidRPr="003F2BD7" w:rsidRDefault="00494582" w:rsidP="00E7678E">
      <w:pPr>
        <w:pStyle w:val="Heading1"/>
        <w:ind w:hanging="567"/>
      </w:pPr>
      <w:r w:rsidRPr="003F2BD7">
        <w:lastRenderedPageBreak/>
        <w:t>View Image</w:t>
      </w:r>
    </w:p>
    <w:p w14:paraId="7D0D4D6C" w14:textId="564250F5" w:rsidR="00DC16A6" w:rsidRDefault="00272F35" w:rsidP="00DC16A6">
      <w:pPr>
        <w:keepNext/>
      </w:pPr>
      <w:r>
        <w:rPr>
          <w:noProof/>
        </w:rPr>
        <w:drawing>
          <wp:anchor distT="0" distB="0" distL="114300" distR="114300" simplePos="0" relativeHeight="251714560" behindDoc="0" locked="0" layoutInCell="1" allowOverlap="1" wp14:anchorId="17C9C17B" wp14:editId="25E54932">
            <wp:simplePos x="0" y="0"/>
            <wp:positionH relativeFrom="column">
              <wp:posOffset>-369570</wp:posOffset>
            </wp:positionH>
            <wp:positionV relativeFrom="paragraph">
              <wp:posOffset>323850</wp:posOffset>
            </wp:positionV>
            <wp:extent cx="6456045" cy="3999230"/>
            <wp:effectExtent l="38100" t="38100" r="40005" b="39370"/>
            <wp:wrapTopAndBottom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review_Editor.jp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6045" cy="3999230"/>
                    </a:xfrm>
                    <a:prstGeom prst="rect">
                      <a:avLst/>
                    </a:prstGeom>
                    <a:ln w="2857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CB92EF" w14:textId="63168B41" w:rsidR="00494582" w:rsidRDefault="00CB3CDB" w:rsidP="00D37734">
      <w:pPr>
        <w:pStyle w:val="Caption"/>
      </w:pPr>
      <w:r>
        <w:t xml:space="preserve">Figure </w:t>
      </w:r>
      <w:r w:rsidR="0012721E">
        <w:t>11</w:t>
      </w:r>
      <w:r>
        <w:t>: Preview in Editor</w:t>
      </w:r>
    </w:p>
    <w:p w14:paraId="3A2B49DF" w14:textId="16FCBF5B" w:rsidR="00494582" w:rsidRDefault="004A0152" w:rsidP="00494582">
      <w:r>
        <w:rPr>
          <w:noProof/>
        </w:rPr>
        <w:drawing>
          <wp:anchor distT="0" distB="0" distL="114300" distR="114300" simplePos="0" relativeHeight="251703296" behindDoc="0" locked="0" layoutInCell="1" allowOverlap="1" wp14:anchorId="252EBB91" wp14:editId="06EB23DB">
            <wp:simplePos x="0" y="0"/>
            <wp:positionH relativeFrom="column">
              <wp:posOffset>-254000</wp:posOffset>
            </wp:positionH>
            <wp:positionV relativeFrom="paragraph">
              <wp:posOffset>492125</wp:posOffset>
            </wp:positionV>
            <wp:extent cx="6280150" cy="3639185"/>
            <wp:effectExtent l="0" t="0" r="6350" b="0"/>
            <wp:wrapTopAndBottom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150" cy="3639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190B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39F82C6D" wp14:editId="21567090">
                <wp:simplePos x="0" y="0"/>
                <wp:positionH relativeFrom="column">
                  <wp:posOffset>36195</wp:posOffset>
                </wp:positionH>
                <wp:positionV relativeFrom="paragraph">
                  <wp:posOffset>4187825</wp:posOffset>
                </wp:positionV>
                <wp:extent cx="5731510" cy="635"/>
                <wp:effectExtent l="0" t="0" r="0" b="0"/>
                <wp:wrapTopAndBottom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0C5A1C0" w14:textId="6EFB10BF" w:rsidR="00277DDA" w:rsidRPr="00BB2A46" w:rsidRDefault="00277DDA" w:rsidP="00D37734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>Figure 12: Copy to clipboa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F82C6D" id="Text Box 24" o:spid="_x0000_s1036" type="#_x0000_t202" style="position:absolute;margin-left:2.85pt;margin-top:329.75pt;width:451.3pt;height:.0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" stroked="f">
                <v:textbox style="mso-fit-shape-to-text:t" inset="0,0,0,0">
                  <w:txbxContent>
                    <w:p w14:paraId="60C5A1C0" w14:textId="6EFB10BF" w:rsidR="00277DDA" w:rsidRPr="00BB2A46" w:rsidRDefault="00277DDA" w:rsidP="00D37734">
                      <w:pPr>
                        <w:pStyle w:val="Caption"/>
                        <w:rPr>
                          <w:noProof/>
                        </w:rPr>
                      </w:pPr>
                      <w:r>
                        <w:t>Figure 12: Copy to clipboard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0A28439A" w14:textId="58B71BD8" w:rsidR="00341F33" w:rsidRDefault="00277DDA" w:rsidP="00E7678E">
      <w:pPr>
        <w:pStyle w:val="Heading1"/>
      </w:pPr>
      <w:r>
        <w:lastRenderedPageBreak/>
        <w:drawing>
          <wp:anchor distT="0" distB="0" distL="114300" distR="114300" simplePos="0" relativeHeight="251717632" behindDoc="0" locked="0" layoutInCell="1" allowOverlap="1" wp14:anchorId="3A624E11" wp14:editId="1BAB5D40">
            <wp:simplePos x="0" y="0"/>
            <wp:positionH relativeFrom="column">
              <wp:posOffset>-140970</wp:posOffset>
            </wp:positionH>
            <wp:positionV relativeFrom="paragraph">
              <wp:posOffset>384810</wp:posOffset>
            </wp:positionV>
            <wp:extent cx="6284595" cy="2672715"/>
            <wp:effectExtent l="0" t="0" r="1905" b="0"/>
            <wp:wrapTopAndBottom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border1.jp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4595" cy="2672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546B7">
        <w:t>A</w:t>
      </w:r>
      <w:r w:rsidR="00880023">
        <w:t>dd effects:</w:t>
      </w:r>
    </w:p>
    <w:p w14:paraId="01DF6CC2" w14:textId="0FA56F9A" w:rsidR="009977F7" w:rsidRPr="009977F7" w:rsidRDefault="009977F7" w:rsidP="009977F7"/>
    <w:p w14:paraId="2789AE57" w14:textId="2F3328E6" w:rsidR="00880023" w:rsidRPr="00880023" w:rsidRDefault="00CC5E2E" w:rsidP="00D37734">
      <w:pPr>
        <w:pStyle w:val="Caption"/>
      </w:pPr>
      <w:r>
        <w:rPr>
          <w:noProof/>
        </w:rPr>
        <w:drawing>
          <wp:anchor distT="0" distB="0" distL="114300" distR="114300" simplePos="0" relativeHeight="251709440" behindDoc="0" locked="0" layoutInCell="1" allowOverlap="1" wp14:anchorId="0EC7370A" wp14:editId="6502C576">
            <wp:simplePos x="0" y="0"/>
            <wp:positionH relativeFrom="column">
              <wp:posOffset>-144145</wp:posOffset>
            </wp:positionH>
            <wp:positionV relativeFrom="paragraph">
              <wp:posOffset>1011555</wp:posOffset>
            </wp:positionV>
            <wp:extent cx="6130290" cy="4730115"/>
            <wp:effectExtent l="19050" t="19050" r="22860" b="13335"/>
            <wp:wrapTopAndBottom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0290" cy="4730115"/>
                    </a:xfrm>
                    <a:prstGeom prst="rect">
                      <a:avLst/>
                    </a:prstGeom>
                    <a:ln w="1270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50DAA6D2" wp14:editId="66DF759E">
                <wp:simplePos x="0" y="0"/>
                <wp:positionH relativeFrom="column">
                  <wp:posOffset>256404</wp:posOffset>
                </wp:positionH>
                <wp:positionV relativeFrom="paragraph">
                  <wp:posOffset>5962793</wp:posOffset>
                </wp:positionV>
                <wp:extent cx="5731510" cy="635"/>
                <wp:effectExtent l="0" t="0" r="0" b="0"/>
                <wp:wrapTopAndBottom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C6F1A52" w14:textId="7314C9A0" w:rsidR="00277DDA" w:rsidRPr="00555DC9" w:rsidRDefault="00277DDA" w:rsidP="00D37734">
                            <w:pPr>
                              <w:pStyle w:val="Caption"/>
                              <w:rPr>
                                <w:noProof/>
                                <w:sz w:val="20"/>
                              </w:rPr>
                            </w:pPr>
                            <w:r>
                              <w:t>Figure 14: Capture Inf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0DAA6D2" id="Text Box 28" o:spid="_x0000_s1037" type="#_x0000_t202" style="position:absolute;left:0;text-align:left;margin-left:20.2pt;margin-top:469.5pt;width:451.3pt;height:.05pt;z-index:2517084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" stroked="f">
                <v:textbox style="mso-fit-shape-to-text:t" inset="0,0,0,0">
                  <w:txbxContent>
                    <w:p w14:paraId="7C6F1A52" w14:textId="7314C9A0" w:rsidR="00277DDA" w:rsidRPr="00555DC9" w:rsidRDefault="00277DDA" w:rsidP="00D37734">
                      <w:pPr>
                        <w:pStyle w:val="Caption"/>
                        <w:rPr>
                          <w:noProof/>
                          <w:sz w:val="20"/>
                        </w:rPr>
                      </w:pPr>
                      <w:r>
                        <w:t>Figure 14: Capture Info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880023">
        <w:t xml:space="preserve">Figure </w:t>
      </w:r>
      <w:r w:rsidR="00BA42A0">
        <w:t>13</w:t>
      </w:r>
      <w:r w:rsidR="00880023">
        <w:t xml:space="preserve">: </w:t>
      </w:r>
      <w:r w:rsidR="00752042">
        <w:t>B</w:t>
      </w:r>
      <w:r w:rsidR="00880023">
        <w:t>order</w:t>
      </w:r>
      <w:r w:rsidR="00BC571E">
        <w:t xml:space="preserve"> Effect</w:t>
      </w:r>
    </w:p>
    <w:p w14:paraId="43645FE2" w14:textId="594891AF" w:rsidR="000762B8" w:rsidRDefault="005B2BEE" w:rsidP="00E7678E">
      <w:pPr>
        <w:pStyle w:val="Heading1"/>
      </w:pPr>
      <w:r>
        <w:lastRenderedPageBreak/>
        <w:drawing>
          <wp:anchor distT="0" distB="0" distL="114300" distR="114300" simplePos="0" relativeHeight="251724800" behindDoc="0" locked="0" layoutInCell="1" allowOverlap="1" wp14:anchorId="6D0C6B21" wp14:editId="5CC5672F">
            <wp:simplePos x="0" y="0"/>
            <wp:positionH relativeFrom="column">
              <wp:posOffset>-246616</wp:posOffset>
            </wp:positionH>
            <wp:positionV relativeFrom="paragraph">
              <wp:posOffset>319552</wp:posOffset>
            </wp:positionV>
            <wp:extent cx="6270136" cy="3650582"/>
            <wp:effectExtent l="19050" t="19050" r="16510" b="26670"/>
            <wp:wrapTopAndBottom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70136" cy="3650582"/>
                    </a:xfrm>
                    <a:prstGeom prst="rect">
                      <a:avLst/>
                    </a:prstGeom>
                    <a:ln w="63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anchor>
        </w:drawing>
      </w:r>
    </w:p>
    <w:p w14:paraId="4F4CD399" w14:textId="6BF60C73" w:rsidR="00006A45" w:rsidRDefault="000762B8" w:rsidP="00D37734">
      <w:pPr>
        <w:pStyle w:val="Caption"/>
      </w:pPr>
      <w:r>
        <w:t xml:space="preserve">Figure </w:t>
      </w:r>
      <w:r w:rsidR="00442356">
        <w:t>15</w:t>
      </w:r>
      <w:r>
        <w:t>: Watermark</w:t>
      </w:r>
    </w:p>
    <w:p w14:paraId="67516C5F" w14:textId="3F347DA9" w:rsidR="00170171" w:rsidRDefault="00170171" w:rsidP="00170171"/>
    <w:p w14:paraId="5A27E429" w14:textId="77777777" w:rsidR="003E444C" w:rsidRDefault="003E444C" w:rsidP="009D16B6">
      <w:pPr>
        <w:keepNext/>
      </w:pPr>
    </w:p>
    <w:p w14:paraId="652D5ED5" w14:textId="7C5B6B14" w:rsidR="009D16B6" w:rsidRDefault="003E444C" w:rsidP="009D16B6">
      <w:pPr>
        <w:keepNext/>
      </w:pPr>
      <w:r>
        <w:rPr>
          <w:noProof/>
        </w:rPr>
        <w:drawing>
          <wp:anchor distT="0" distB="0" distL="114300" distR="114300" simplePos="0" relativeHeight="251716608" behindDoc="0" locked="0" layoutInCell="1" allowOverlap="1" wp14:anchorId="6BFA07DC" wp14:editId="0F254CC3">
            <wp:simplePos x="0" y="0"/>
            <wp:positionH relativeFrom="column">
              <wp:posOffset>-334010</wp:posOffset>
            </wp:positionH>
            <wp:positionV relativeFrom="paragraph">
              <wp:posOffset>246380</wp:posOffset>
            </wp:positionV>
            <wp:extent cx="6359525" cy="3691255"/>
            <wp:effectExtent l="0" t="0" r="3175" b="4445"/>
            <wp:wrapTopAndBottom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Multiple_effects1.jp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59525" cy="3691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4A95749B" w14:textId="507C2B3C" w:rsidR="00170171" w:rsidRPr="00170171" w:rsidRDefault="009D16B6" w:rsidP="00D37734">
      <w:pPr>
        <w:pStyle w:val="Caption"/>
      </w:pPr>
      <w:r>
        <w:t xml:space="preserve">Figure </w:t>
      </w:r>
      <w:r w:rsidR="00442356">
        <w:t>16</w:t>
      </w:r>
      <w:r>
        <w:t>: Multiple Effects</w:t>
      </w:r>
    </w:p>
    <w:p w14:paraId="5BA2E22B" w14:textId="6D8E93F9" w:rsidR="00360DC5" w:rsidRDefault="005D7B39" w:rsidP="00E21F37">
      <w:pPr>
        <w:pStyle w:val="Heading1"/>
        <w:ind w:hanging="851"/>
      </w:pPr>
      <w:r>
        <w:lastRenderedPageBreak/>
        <w:drawing>
          <wp:anchor distT="0" distB="0" distL="114300" distR="114300" simplePos="0" relativeHeight="251728896" behindDoc="0" locked="0" layoutInCell="1" allowOverlap="1" wp14:anchorId="7AB48A79" wp14:editId="1FF27057">
            <wp:simplePos x="0" y="0"/>
            <wp:positionH relativeFrom="column">
              <wp:posOffset>-152400</wp:posOffset>
            </wp:positionH>
            <wp:positionV relativeFrom="paragraph">
              <wp:posOffset>414655</wp:posOffset>
            </wp:positionV>
            <wp:extent cx="5945505" cy="4425315"/>
            <wp:effectExtent l="38100" t="38100" r="36195" b="3238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bbed_Text.jp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5505" cy="4425315"/>
                    </a:xfrm>
                    <a:prstGeom prst="rect">
                      <a:avLst/>
                    </a:prstGeom>
                    <a:ln w="28575">
                      <a:solidFill>
                        <a:srgbClr val="4472C4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18258AD7" wp14:editId="40BC43C8">
                <wp:simplePos x="0" y="0"/>
                <wp:positionH relativeFrom="column">
                  <wp:posOffset>-152095</wp:posOffset>
                </wp:positionH>
                <wp:positionV relativeFrom="paragraph">
                  <wp:posOffset>4972050</wp:posOffset>
                </wp:positionV>
                <wp:extent cx="6005195" cy="635"/>
                <wp:effectExtent l="0" t="0" r="0" b="6985"/>
                <wp:wrapSquare wrapText="bothSides"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519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58C759D" w14:textId="2FAD1F8B" w:rsidR="00360DC5" w:rsidRPr="001D5325" w:rsidRDefault="00360DC5" w:rsidP="00360DC5">
                            <w:pPr>
                              <w:pStyle w:val="Caption"/>
                              <w:rPr>
                                <w:noProof/>
                                <w:color w:val="auto"/>
                              </w:rPr>
                            </w:pPr>
                            <w:r>
                              <w:t>Figure 1</w:t>
                            </w:r>
                            <w:r w:rsidR="00C73CBE">
                              <w:t>7</w:t>
                            </w:r>
                            <w:r>
                              <w:t>: Grab t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8258AD7" id="Text Box 19" o:spid="_x0000_s1038" type="#_x0000_t202" style="position:absolute;margin-left:-12pt;margin-top:391.5pt;width:472.85pt;height:.0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" stroked="f">
                <v:textbox style="mso-fit-shape-to-text:t" inset="0,0,0,0">
                  <w:txbxContent>
                    <w:p w14:paraId="658C759D" w14:textId="2FAD1F8B" w:rsidR="00360DC5" w:rsidRPr="001D5325" w:rsidRDefault="00360DC5" w:rsidP="00360DC5">
                      <w:pPr>
                        <w:pStyle w:val="Caption"/>
                        <w:rPr>
                          <w:noProof/>
                          <w:color w:val="auto"/>
                        </w:rPr>
                      </w:pPr>
                      <w:r>
                        <w:t>Figure 1</w:t>
                      </w:r>
                      <w:r w:rsidR="00C73CBE">
                        <w:t>7</w:t>
                      </w:r>
                      <w:r>
                        <w:t>: Grab tex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60DC5">
        <w:t>Capture Text</w:t>
      </w:r>
    </w:p>
    <w:p w14:paraId="25D598BD" w14:textId="1AA44060" w:rsidR="00452507" w:rsidRDefault="00AD6242" w:rsidP="00964F33">
      <w:pPr>
        <w:pStyle w:val="Heading1"/>
        <w:ind w:hanging="709"/>
      </w:pPr>
      <w: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48238205" wp14:editId="34015282">
                <wp:simplePos x="0" y="0"/>
                <wp:positionH relativeFrom="column">
                  <wp:posOffset>-205105</wp:posOffset>
                </wp:positionH>
                <wp:positionV relativeFrom="paragraph">
                  <wp:posOffset>8930005</wp:posOffset>
                </wp:positionV>
                <wp:extent cx="6129655" cy="635"/>
                <wp:effectExtent l="0" t="0" r="0" b="0"/>
                <wp:wrapTopAndBottom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96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7981E8E" w14:textId="0490A261" w:rsidR="00AD6242" w:rsidRPr="00641D77" w:rsidRDefault="00AD6242" w:rsidP="00AD6242">
                            <w:pPr>
                              <w:pStyle w:val="Caption"/>
                              <w:rPr>
                                <w:noProof/>
                                <w:color w:val="auto"/>
                              </w:rPr>
                            </w:pPr>
                            <w:r>
                              <w:t xml:space="preserve">Figure </w:t>
                            </w:r>
                            <w:r w:rsidR="00C73CBE">
                              <w:t>18</w:t>
                            </w:r>
                            <w:r>
                              <w:t>: Preset1:</w:t>
                            </w:r>
                            <w:r w:rsidR="00B20A8B">
                              <w:t xml:space="preserve"> </w:t>
                            </w:r>
                            <w:r>
                              <w:t>Image_with_Border_Water</w:t>
                            </w:r>
                            <w:r w:rsidR="00B20A8B">
                              <w:t>mark</w:t>
                            </w:r>
                            <w:r w:rsidR="00400AF4">
                              <w:t>_</w:t>
                            </w:r>
                            <w:r>
                              <w:t>&amp;</w:t>
                            </w:r>
                            <w:r w:rsidR="00400AF4">
                              <w:t>_</w:t>
                            </w:r>
                            <w:r>
                              <w:t>Inf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8238205" id="Text Box 26" o:spid="_x0000_s1039" type="#_x0000_t202" style="position:absolute;margin-left:-16.15pt;margin-top:703.15pt;width:482.65pt;height:.05pt;z-index:25173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" stroked="f">
                <v:textbox style="mso-fit-shape-to-text:t" inset="0,0,0,0">
                  <w:txbxContent>
                    <w:p w14:paraId="37981E8E" w14:textId="0490A261" w:rsidR="00AD6242" w:rsidRPr="00641D77" w:rsidRDefault="00AD6242" w:rsidP="00AD6242">
                      <w:pPr>
                        <w:pStyle w:val="Caption"/>
                        <w:rPr>
                          <w:noProof/>
                          <w:color w:val="auto"/>
                        </w:rPr>
                      </w:pPr>
                      <w:r>
                        <w:t xml:space="preserve">Figure </w:t>
                      </w:r>
                      <w:r w:rsidR="00C73CBE">
                        <w:t>18</w:t>
                      </w:r>
                      <w:r>
                        <w:t>: Preset1:</w:t>
                      </w:r>
                      <w:r w:rsidR="00B20A8B">
                        <w:t xml:space="preserve"> </w:t>
                      </w:r>
                      <w:r>
                        <w:t>Image_with_Border_Water</w:t>
                      </w:r>
                      <w:r w:rsidR="00B20A8B">
                        <w:t>mark</w:t>
                      </w:r>
                      <w:r w:rsidR="00400AF4">
                        <w:t>_</w:t>
                      </w:r>
                      <w:r>
                        <w:t>&amp;</w:t>
                      </w:r>
                      <w:r w:rsidR="00400AF4">
                        <w:t>_</w:t>
                      </w:r>
                      <w:r>
                        <w:t>Info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drawing>
          <wp:anchor distT="0" distB="0" distL="114300" distR="114300" simplePos="0" relativeHeight="251732992" behindDoc="0" locked="0" layoutInCell="1" allowOverlap="1" wp14:anchorId="6E218FE4" wp14:editId="2586F687">
            <wp:simplePos x="0" y="0"/>
            <wp:positionH relativeFrom="column">
              <wp:posOffset>-205105</wp:posOffset>
            </wp:positionH>
            <wp:positionV relativeFrom="paragraph">
              <wp:posOffset>5625465</wp:posOffset>
            </wp:positionV>
            <wp:extent cx="6129655" cy="3247390"/>
            <wp:effectExtent l="0" t="0" r="4445" b="0"/>
            <wp:wrapTopAndBottom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Multiple_effects1.jp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247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D1CD5" w:rsidRPr="00BD1D05">
        <w:t xml:space="preserve">Save </w:t>
      </w:r>
      <w:r w:rsidR="007850D6">
        <w:t>C</w:t>
      </w:r>
      <w:r w:rsidR="00AD1CD5" w:rsidRPr="00BD1D05">
        <w:t>apture Settings(Presets)</w:t>
      </w:r>
    </w:p>
    <w:p w14:paraId="6BB53195" w14:textId="380BE394" w:rsidR="00B90823" w:rsidRDefault="00855C9C" w:rsidP="00E21F37">
      <w:pPr>
        <w:pStyle w:val="Heading1"/>
        <w:ind w:hanging="851"/>
      </w:pPr>
      <w:r>
        <w:lastRenderedPageBreak/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6960C6D0" wp14:editId="3978EB5B">
                <wp:simplePos x="0" y="0"/>
                <wp:positionH relativeFrom="column">
                  <wp:posOffset>-401320</wp:posOffset>
                </wp:positionH>
                <wp:positionV relativeFrom="paragraph">
                  <wp:posOffset>4503420</wp:posOffset>
                </wp:positionV>
                <wp:extent cx="6399530" cy="635"/>
                <wp:effectExtent l="0" t="0" r="1270" b="6985"/>
                <wp:wrapTopAndBottom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995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6074C81" w14:textId="5321440B" w:rsidR="00277DDA" w:rsidRPr="000019C6" w:rsidRDefault="00277DDA" w:rsidP="00D37734">
                            <w:pPr>
                              <w:pStyle w:val="Caption"/>
                              <w:rPr>
                                <w:noProof/>
                                <w:color w:val="auto"/>
                              </w:rPr>
                            </w:pPr>
                            <w:r>
                              <w:t>Figure</w:t>
                            </w:r>
                            <w:r w:rsidR="00FD424A">
                              <w:t xml:space="preserve"> 1</w:t>
                            </w:r>
                            <w:r w:rsidR="00855C9C">
                              <w:t>9</w:t>
                            </w:r>
                            <w:r>
                              <w:t>: Share image on Sreencast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960C6D0" id="Text Box 35" o:spid="_x0000_s1040" type="#_x0000_t202" style="position:absolute;margin-left:-31.6pt;margin-top:354.6pt;width:503.9pt;height:.05pt;z-index:2517125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" stroked="f">
                <v:textbox style="mso-fit-shape-to-text:t" inset="0,0,0,0">
                  <w:txbxContent>
                    <w:p w14:paraId="16074C81" w14:textId="5321440B" w:rsidR="00277DDA" w:rsidRPr="000019C6" w:rsidRDefault="00277DDA" w:rsidP="00D37734">
                      <w:pPr>
                        <w:pStyle w:val="Caption"/>
                        <w:rPr>
                          <w:noProof/>
                          <w:color w:val="auto"/>
                        </w:rPr>
                      </w:pPr>
                      <w:r>
                        <w:t>Figure</w:t>
                      </w:r>
                      <w:r w:rsidR="00FD424A">
                        <w:t xml:space="preserve"> 1</w:t>
                      </w:r>
                      <w:r w:rsidR="00855C9C">
                        <w:t>9</w:t>
                      </w:r>
                      <w:r>
                        <w:t>: Share image on Sreencast.com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drawing>
          <wp:anchor distT="0" distB="0" distL="114300" distR="114300" simplePos="0" relativeHeight="251713536" behindDoc="0" locked="0" layoutInCell="1" allowOverlap="1" wp14:anchorId="1B67C550" wp14:editId="0EF57090">
            <wp:simplePos x="0" y="0"/>
            <wp:positionH relativeFrom="column">
              <wp:posOffset>-402336</wp:posOffset>
            </wp:positionH>
            <wp:positionV relativeFrom="paragraph">
              <wp:posOffset>408381</wp:posOffset>
            </wp:positionV>
            <wp:extent cx="6400165" cy="3996690"/>
            <wp:effectExtent l="38100" t="38100" r="38735" b="41910"/>
            <wp:wrapTopAndBottom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cast_share.jp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165" cy="3996690"/>
                    </a:xfrm>
                    <a:prstGeom prst="rect">
                      <a:avLst/>
                    </a:prstGeom>
                    <a:ln w="2857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64F33">
        <w:t>S</w:t>
      </w:r>
      <w:r w:rsidR="00E87D0B">
        <w:t>hare Images</w:t>
      </w:r>
      <w:r w:rsidR="009A45A0">
        <w:t>:</w:t>
      </w:r>
    </w:p>
    <w:p w14:paraId="56A93647" w14:textId="77777777" w:rsidR="00855C9C" w:rsidRDefault="00855C9C" w:rsidP="0041334F">
      <w:pPr>
        <w:pStyle w:val="Heading1"/>
        <w:ind w:hanging="851"/>
      </w:pPr>
    </w:p>
    <w:p w14:paraId="64121ECC" w14:textId="79D6A30C" w:rsidR="0071154F" w:rsidRDefault="00855C9C" w:rsidP="0041334F">
      <w:pPr>
        <w:pStyle w:val="Heading1"/>
        <w:ind w:hanging="851"/>
      </w:pPr>
      <w: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72F2A830" wp14:editId="6043E6BD">
                <wp:simplePos x="0" y="0"/>
                <wp:positionH relativeFrom="column">
                  <wp:posOffset>-402590</wp:posOffset>
                </wp:positionH>
                <wp:positionV relativeFrom="paragraph">
                  <wp:posOffset>3090545</wp:posOffset>
                </wp:positionV>
                <wp:extent cx="6650990" cy="635"/>
                <wp:effectExtent l="0" t="0" r="0" b="6985"/>
                <wp:wrapTopAndBottom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5099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54E7EFB" w14:textId="04597C44" w:rsidR="00855C9C" w:rsidRPr="00C249B6" w:rsidRDefault="00855C9C" w:rsidP="00855C9C">
                            <w:pPr>
                              <w:pStyle w:val="Caption"/>
                              <w:rPr>
                                <w:noProof/>
                                <w:color w:val="auto"/>
                              </w:rPr>
                            </w:pPr>
                            <w:r>
                              <w:t>Figure 20: Set Short-Cut Ke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2F2A830" id="Text Box 27" o:spid="_x0000_s1041" type="#_x0000_t202" style="position:absolute;margin-left:-31.7pt;margin-top:243.35pt;width:523.7pt;height:.05pt;z-index:2517391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" stroked="f">
                <v:textbox style="mso-fit-shape-to-text:t" inset="0,0,0,0">
                  <w:txbxContent>
                    <w:p w14:paraId="254E7EFB" w14:textId="04597C44" w:rsidR="00855C9C" w:rsidRPr="00C249B6" w:rsidRDefault="00855C9C" w:rsidP="00855C9C">
                      <w:pPr>
                        <w:pStyle w:val="Caption"/>
                        <w:rPr>
                          <w:noProof/>
                          <w:color w:val="auto"/>
                        </w:rPr>
                      </w:pPr>
                      <w:r>
                        <w:t>Figure 20: Set Short-Cut Key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drawing>
          <wp:anchor distT="0" distB="0" distL="114300" distR="114300" simplePos="0" relativeHeight="251737088" behindDoc="0" locked="0" layoutInCell="1" allowOverlap="1" wp14:anchorId="5446D766" wp14:editId="7AE2F3A0">
            <wp:simplePos x="0" y="0"/>
            <wp:positionH relativeFrom="column">
              <wp:posOffset>-401320</wp:posOffset>
            </wp:positionH>
            <wp:positionV relativeFrom="paragraph">
              <wp:posOffset>502920</wp:posOffset>
            </wp:positionV>
            <wp:extent cx="6650990" cy="2459355"/>
            <wp:effectExtent l="38100" t="38100" r="35560" b="36195"/>
            <wp:wrapTopAndBottom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shortcut_key.jp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0990" cy="2459355"/>
                    </a:xfrm>
                    <a:prstGeom prst="rect">
                      <a:avLst/>
                    </a:prstGeom>
                    <a:ln w="28575">
                      <a:solidFill>
                        <a:srgbClr val="4472C4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A045F">
        <w:t>Set Short-Cut(Hot) Key</w:t>
      </w:r>
    </w:p>
    <w:p w14:paraId="7E2428EA" w14:textId="52125F8D" w:rsidR="001B5C36" w:rsidRDefault="00494582" w:rsidP="007869E8">
      <w:pPr>
        <w:pStyle w:val="Heading1"/>
        <w:ind w:hanging="851"/>
      </w:pPr>
      <w: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26BC0116" wp14:editId="111A5D0A">
                <wp:simplePos x="0" y="0"/>
                <wp:positionH relativeFrom="column">
                  <wp:posOffset>-15240</wp:posOffset>
                </wp:positionH>
                <wp:positionV relativeFrom="paragraph">
                  <wp:posOffset>4345940</wp:posOffset>
                </wp:positionV>
                <wp:extent cx="5731510" cy="635"/>
                <wp:effectExtent l="0" t="0" r="0" b="0"/>
                <wp:wrapTopAndBottom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B1202DD" w14:textId="739FAB2B" w:rsidR="00277DDA" w:rsidRPr="00C67A64" w:rsidRDefault="00277DDA" w:rsidP="00D37734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>Figure 9: Crop 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BC0116" id="Text Box 14" o:spid="_x0000_s1042" type="#_x0000_t202" style="position:absolute;margin-left:-1.2pt;margin-top:342.2pt;width:451.3pt;height:.05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" stroked="f">
                <v:textbox style="mso-fit-shape-to-text:t" inset="0,0,0,0">
                  <w:txbxContent>
                    <w:p w14:paraId="3B1202DD" w14:textId="739FAB2B" w:rsidR="00277DDA" w:rsidRPr="00C67A64" w:rsidRDefault="00277DDA" w:rsidP="00D37734">
                      <w:pPr>
                        <w:pStyle w:val="Caption"/>
                        <w:rPr>
                          <w:noProof/>
                        </w:rPr>
                      </w:pPr>
                      <w:r>
                        <w:t>Figure 9: Crop Image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30A0AE17" w14:textId="1F43693F" w:rsidR="001B5C36" w:rsidRDefault="001B5C36" w:rsidP="001B5C36"/>
    <w:p w14:paraId="782954E6" w14:textId="64AAF28A" w:rsidR="001B5C36" w:rsidRDefault="001B5C36" w:rsidP="001B5C36"/>
    <w:p w14:paraId="0D27830F" w14:textId="3FDB91A5" w:rsidR="001B5C36" w:rsidRDefault="001B5C36" w:rsidP="001B5C36"/>
    <w:p w14:paraId="656F2D72" w14:textId="1759B69D" w:rsidR="001B5C36" w:rsidRPr="001B5C36" w:rsidRDefault="001B5C36" w:rsidP="001B5C36"/>
    <w:sectPr w:rsidR="001B5C36" w:rsidRPr="001B5C36" w:rsidSect="004D2B9E">
      <w:pgSz w:w="11906" w:h="16838"/>
      <w:pgMar w:top="568" w:right="849" w:bottom="851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CD7F2E" w14:textId="77777777" w:rsidR="008B10C5" w:rsidRDefault="008B10C5" w:rsidP="00DB64FC">
      <w:pPr>
        <w:spacing w:after="0" w:line="240" w:lineRule="auto"/>
      </w:pPr>
      <w:r>
        <w:separator/>
      </w:r>
    </w:p>
  </w:endnote>
  <w:endnote w:type="continuationSeparator" w:id="0">
    <w:p w14:paraId="06479F4A" w14:textId="77777777" w:rsidR="008B10C5" w:rsidRDefault="008B10C5" w:rsidP="00DB64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14286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395F9F" w14:textId="241E92F6" w:rsidR="00D53AAB" w:rsidRDefault="00D53AA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BBAA0C" w14:textId="77777777" w:rsidR="00277DDA" w:rsidRDefault="00277D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C7BE23" w14:textId="77777777" w:rsidR="008B10C5" w:rsidRDefault="008B10C5" w:rsidP="00DB64FC">
      <w:pPr>
        <w:spacing w:after="0" w:line="240" w:lineRule="auto"/>
      </w:pPr>
      <w:r>
        <w:separator/>
      </w:r>
    </w:p>
  </w:footnote>
  <w:footnote w:type="continuationSeparator" w:id="0">
    <w:p w14:paraId="59F6537E" w14:textId="77777777" w:rsidR="008B10C5" w:rsidRDefault="008B10C5" w:rsidP="00DB64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4C5562"/>
    <w:multiLevelType w:val="hybridMultilevel"/>
    <w:tmpl w:val="8BAA6030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4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xsDA0MrQwtzQxMjBS0lEKTi0uzszPAymwrAUAIWgFUSwAAAA="/>
  </w:docVars>
  <w:rsids>
    <w:rsidRoot w:val="00C92D3C"/>
    <w:rsid w:val="00006A45"/>
    <w:rsid w:val="00007C55"/>
    <w:rsid w:val="00013CF5"/>
    <w:rsid w:val="00051742"/>
    <w:rsid w:val="00075BDA"/>
    <w:rsid w:val="000762B8"/>
    <w:rsid w:val="000972F9"/>
    <w:rsid w:val="000F675D"/>
    <w:rsid w:val="0010076C"/>
    <w:rsid w:val="001131F1"/>
    <w:rsid w:val="00115449"/>
    <w:rsid w:val="00116029"/>
    <w:rsid w:val="001163CE"/>
    <w:rsid w:val="0012721E"/>
    <w:rsid w:val="00133C17"/>
    <w:rsid w:val="00136F7A"/>
    <w:rsid w:val="0015190B"/>
    <w:rsid w:val="00152A32"/>
    <w:rsid w:val="00170171"/>
    <w:rsid w:val="00191FE0"/>
    <w:rsid w:val="001A4BBD"/>
    <w:rsid w:val="001B2456"/>
    <w:rsid w:val="001B5C36"/>
    <w:rsid w:val="001C525F"/>
    <w:rsid w:val="00206D34"/>
    <w:rsid w:val="00223A2E"/>
    <w:rsid w:val="00242051"/>
    <w:rsid w:val="0027266C"/>
    <w:rsid w:val="00272F35"/>
    <w:rsid w:val="00277DDA"/>
    <w:rsid w:val="00293068"/>
    <w:rsid w:val="002A78F7"/>
    <w:rsid w:val="002B7431"/>
    <w:rsid w:val="002C6BA2"/>
    <w:rsid w:val="002E6E74"/>
    <w:rsid w:val="002F580A"/>
    <w:rsid w:val="002F5EC7"/>
    <w:rsid w:val="0030041F"/>
    <w:rsid w:val="00311081"/>
    <w:rsid w:val="00312847"/>
    <w:rsid w:val="003264AC"/>
    <w:rsid w:val="00341F33"/>
    <w:rsid w:val="00360DC5"/>
    <w:rsid w:val="00380A49"/>
    <w:rsid w:val="00383F7C"/>
    <w:rsid w:val="003E368A"/>
    <w:rsid w:val="003E444C"/>
    <w:rsid w:val="003F2BD7"/>
    <w:rsid w:val="00400AF4"/>
    <w:rsid w:val="00410EBD"/>
    <w:rsid w:val="00411E8D"/>
    <w:rsid w:val="0041334F"/>
    <w:rsid w:val="0042257B"/>
    <w:rsid w:val="004249B6"/>
    <w:rsid w:val="00442356"/>
    <w:rsid w:val="00451B7B"/>
    <w:rsid w:val="00452507"/>
    <w:rsid w:val="00494582"/>
    <w:rsid w:val="004A0152"/>
    <w:rsid w:val="004A045F"/>
    <w:rsid w:val="004A210D"/>
    <w:rsid w:val="004D2B9E"/>
    <w:rsid w:val="004D316B"/>
    <w:rsid w:val="004D7694"/>
    <w:rsid w:val="004E3059"/>
    <w:rsid w:val="004F65D7"/>
    <w:rsid w:val="00513A1B"/>
    <w:rsid w:val="00521506"/>
    <w:rsid w:val="00522799"/>
    <w:rsid w:val="005245CC"/>
    <w:rsid w:val="005335BD"/>
    <w:rsid w:val="005359CC"/>
    <w:rsid w:val="0054326D"/>
    <w:rsid w:val="00562FB2"/>
    <w:rsid w:val="00577A6C"/>
    <w:rsid w:val="0058239F"/>
    <w:rsid w:val="005A1710"/>
    <w:rsid w:val="005A5F77"/>
    <w:rsid w:val="005B2BEE"/>
    <w:rsid w:val="005D7B39"/>
    <w:rsid w:val="0060791B"/>
    <w:rsid w:val="006144A3"/>
    <w:rsid w:val="00624167"/>
    <w:rsid w:val="00651FF3"/>
    <w:rsid w:val="0066220C"/>
    <w:rsid w:val="00672C19"/>
    <w:rsid w:val="00680155"/>
    <w:rsid w:val="00686D0B"/>
    <w:rsid w:val="00690819"/>
    <w:rsid w:val="006945FB"/>
    <w:rsid w:val="00694896"/>
    <w:rsid w:val="006A5A11"/>
    <w:rsid w:val="006A706F"/>
    <w:rsid w:val="006B4343"/>
    <w:rsid w:val="006D1D6E"/>
    <w:rsid w:val="006E2CDB"/>
    <w:rsid w:val="007056DF"/>
    <w:rsid w:val="0071154F"/>
    <w:rsid w:val="0074700E"/>
    <w:rsid w:val="00752042"/>
    <w:rsid w:val="007614B0"/>
    <w:rsid w:val="0076226E"/>
    <w:rsid w:val="0076228C"/>
    <w:rsid w:val="00763AED"/>
    <w:rsid w:val="007704D9"/>
    <w:rsid w:val="007744CD"/>
    <w:rsid w:val="007827B7"/>
    <w:rsid w:val="007850D6"/>
    <w:rsid w:val="007869E8"/>
    <w:rsid w:val="007B1F0F"/>
    <w:rsid w:val="007E7FE0"/>
    <w:rsid w:val="00802E13"/>
    <w:rsid w:val="00807E7C"/>
    <w:rsid w:val="00813098"/>
    <w:rsid w:val="008211C1"/>
    <w:rsid w:val="00844DF5"/>
    <w:rsid w:val="00850624"/>
    <w:rsid w:val="00855C9C"/>
    <w:rsid w:val="00872C4C"/>
    <w:rsid w:val="00880023"/>
    <w:rsid w:val="00891885"/>
    <w:rsid w:val="00895719"/>
    <w:rsid w:val="008B10C5"/>
    <w:rsid w:val="008C5333"/>
    <w:rsid w:val="008E34A3"/>
    <w:rsid w:val="008F3B57"/>
    <w:rsid w:val="008F4421"/>
    <w:rsid w:val="008F7E80"/>
    <w:rsid w:val="0092722D"/>
    <w:rsid w:val="009366DA"/>
    <w:rsid w:val="00940320"/>
    <w:rsid w:val="00944278"/>
    <w:rsid w:val="00964F33"/>
    <w:rsid w:val="00995F2F"/>
    <w:rsid w:val="009977F7"/>
    <w:rsid w:val="009A45A0"/>
    <w:rsid w:val="009B6CF3"/>
    <w:rsid w:val="009B7CCB"/>
    <w:rsid w:val="009C4F65"/>
    <w:rsid w:val="009D16B6"/>
    <w:rsid w:val="009D475F"/>
    <w:rsid w:val="009F3943"/>
    <w:rsid w:val="009F395C"/>
    <w:rsid w:val="00A14087"/>
    <w:rsid w:val="00A2013D"/>
    <w:rsid w:val="00A244EF"/>
    <w:rsid w:val="00A30A95"/>
    <w:rsid w:val="00A47BBA"/>
    <w:rsid w:val="00A546B7"/>
    <w:rsid w:val="00A57582"/>
    <w:rsid w:val="00A6210F"/>
    <w:rsid w:val="00A625FB"/>
    <w:rsid w:val="00A664E0"/>
    <w:rsid w:val="00A700C1"/>
    <w:rsid w:val="00A7384F"/>
    <w:rsid w:val="00A94ADD"/>
    <w:rsid w:val="00A9621E"/>
    <w:rsid w:val="00AA2AE5"/>
    <w:rsid w:val="00AA419B"/>
    <w:rsid w:val="00AB5257"/>
    <w:rsid w:val="00AD1CD5"/>
    <w:rsid w:val="00AD3603"/>
    <w:rsid w:val="00AD6242"/>
    <w:rsid w:val="00AE1CED"/>
    <w:rsid w:val="00B14DB0"/>
    <w:rsid w:val="00B20A8B"/>
    <w:rsid w:val="00B27CF0"/>
    <w:rsid w:val="00B3391D"/>
    <w:rsid w:val="00B34BCF"/>
    <w:rsid w:val="00B44CB2"/>
    <w:rsid w:val="00B47BA2"/>
    <w:rsid w:val="00B65C8F"/>
    <w:rsid w:val="00B77948"/>
    <w:rsid w:val="00B844F9"/>
    <w:rsid w:val="00B90823"/>
    <w:rsid w:val="00BA064C"/>
    <w:rsid w:val="00BA2D11"/>
    <w:rsid w:val="00BA42A0"/>
    <w:rsid w:val="00BA4FB1"/>
    <w:rsid w:val="00BC23CE"/>
    <w:rsid w:val="00BC571E"/>
    <w:rsid w:val="00BD1D05"/>
    <w:rsid w:val="00BD34C3"/>
    <w:rsid w:val="00BD415B"/>
    <w:rsid w:val="00C139CD"/>
    <w:rsid w:val="00C21AF9"/>
    <w:rsid w:val="00C270AC"/>
    <w:rsid w:val="00C348BB"/>
    <w:rsid w:val="00C43C4A"/>
    <w:rsid w:val="00C73CBE"/>
    <w:rsid w:val="00C76BDD"/>
    <w:rsid w:val="00C92D3C"/>
    <w:rsid w:val="00CA4BC6"/>
    <w:rsid w:val="00CB04F3"/>
    <w:rsid w:val="00CB3CDB"/>
    <w:rsid w:val="00CB6FD4"/>
    <w:rsid w:val="00CB7B81"/>
    <w:rsid w:val="00CC4974"/>
    <w:rsid w:val="00CC5E2E"/>
    <w:rsid w:val="00CD3D42"/>
    <w:rsid w:val="00D37734"/>
    <w:rsid w:val="00D45F8E"/>
    <w:rsid w:val="00D47560"/>
    <w:rsid w:val="00D523AA"/>
    <w:rsid w:val="00D53432"/>
    <w:rsid w:val="00D53AAB"/>
    <w:rsid w:val="00D6304D"/>
    <w:rsid w:val="00D7757E"/>
    <w:rsid w:val="00D824AE"/>
    <w:rsid w:val="00D94247"/>
    <w:rsid w:val="00DA28EE"/>
    <w:rsid w:val="00DB04E2"/>
    <w:rsid w:val="00DB64FC"/>
    <w:rsid w:val="00DC16A6"/>
    <w:rsid w:val="00DC3045"/>
    <w:rsid w:val="00DC75DB"/>
    <w:rsid w:val="00DE1F0C"/>
    <w:rsid w:val="00DF1528"/>
    <w:rsid w:val="00E21F37"/>
    <w:rsid w:val="00E44357"/>
    <w:rsid w:val="00E72558"/>
    <w:rsid w:val="00E74C37"/>
    <w:rsid w:val="00E76614"/>
    <w:rsid w:val="00E7678E"/>
    <w:rsid w:val="00E80F27"/>
    <w:rsid w:val="00E87D0B"/>
    <w:rsid w:val="00E9763D"/>
    <w:rsid w:val="00EA66D6"/>
    <w:rsid w:val="00ED3134"/>
    <w:rsid w:val="00ED5ABD"/>
    <w:rsid w:val="00EE0679"/>
    <w:rsid w:val="00EE4708"/>
    <w:rsid w:val="00F02D84"/>
    <w:rsid w:val="00F470AE"/>
    <w:rsid w:val="00F52694"/>
    <w:rsid w:val="00F5518E"/>
    <w:rsid w:val="00F5520C"/>
    <w:rsid w:val="00F66269"/>
    <w:rsid w:val="00F8295E"/>
    <w:rsid w:val="00FA5A83"/>
    <w:rsid w:val="00FC5A74"/>
    <w:rsid w:val="00FD424A"/>
    <w:rsid w:val="00FD7A6D"/>
    <w:rsid w:val="00FE06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7C668C"/>
  <w15:chartTrackingRefBased/>
  <w15:docId w15:val="{F983A184-EC1D-4FB1-A15A-2F5D1C248B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7678E"/>
    <w:pPr>
      <w:keepNext/>
      <w:keepLines/>
      <w:spacing w:before="240" w:after="0"/>
      <w:ind w:hanging="426"/>
      <w:outlineLvl w:val="0"/>
    </w:pPr>
    <w:rPr>
      <w:rFonts w:asciiTheme="majorHAnsi" w:eastAsiaTheme="majorEastAsia" w:hAnsiTheme="majorHAnsi" w:cstheme="majorBidi"/>
      <w:b/>
      <w:noProof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92D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2D3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264AC"/>
    <w:pPr>
      <w:ind w:left="720"/>
      <w:contextualSpacing/>
    </w:pPr>
  </w:style>
  <w:style w:type="paragraph" w:styleId="Caption">
    <w:name w:val="caption"/>
    <w:basedOn w:val="Normal"/>
    <w:next w:val="Normal"/>
    <w:autoRedefine/>
    <w:uiPriority w:val="35"/>
    <w:unhideWhenUsed/>
    <w:qFormat/>
    <w:rsid w:val="00D37734"/>
    <w:pPr>
      <w:spacing w:after="0" w:line="360" w:lineRule="auto"/>
      <w:jc w:val="center"/>
    </w:pPr>
    <w:rPr>
      <w:b/>
      <w:i/>
      <w:iCs/>
      <w:color w:val="2E74B5" w:themeColor="accent5" w:themeShade="BF"/>
      <w:sz w:val="24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E7678E"/>
    <w:rPr>
      <w:rFonts w:asciiTheme="majorHAnsi" w:eastAsiaTheme="majorEastAsia" w:hAnsiTheme="majorHAnsi" w:cstheme="majorBidi"/>
      <w:b/>
      <w:noProof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DB6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64FC"/>
  </w:style>
  <w:style w:type="paragraph" w:styleId="Footer">
    <w:name w:val="footer"/>
    <w:basedOn w:val="Normal"/>
    <w:link w:val="FooterChar"/>
    <w:uiPriority w:val="99"/>
    <w:unhideWhenUsed/>
    <w:rsid w:val="00DB6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64FC"/>
  </w:style>
  <w:style w:type="paragraph" w:styleId="NoSpacing">
    <w:name w:val="No Spacing"/>
    <w:link w:val="NoSpacingChar"/>
    <w:uiPriority w:val="1"/>
    <w:qFormat/>
    <w:rsid w:val="004D2B9E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4D2B9E"/>
    <w:rPr>
      <w:rFonts w:eastAsiaTheme="minorEastAsia"/>
      <w:lang w:val="en-US"/>
    </w:rPr>
  </w:style>
  <w:style w:type="paragraph" w:styleId="TableofFigures">
    <w:name w:val="table of figures"/>
    <w:basedOn w:val="Normal"/>
    <w:next w:val="Normal"/>
    <w:uiPriority w:val="99"/>
    <w:unhideWhenUsed/>
    <w:rsid w:val="00FD7A6D"/>
    <w:pPr>
      <w:spacing w:after="0"/>
    </w:pPr>
  </w:style>
  <w:style w:type="character" w:styleId="Hyperlink">
    <w:name w:val="Hyperlink"/>
    <w:basedOn w:val="DefaultParagraphFont"/>
    <w:uiPriority w:val="99"/>
    <w:unhideWhenUsed/>
    <w:rsid w:val="00FD7A6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file:///D:\TechnoWrites\Technowrites_My_Docs\Snagit\Snagit_assignment\Snagit_Paid_version_19.1.11\SnagIt19_12.docx" TargetMode="External"/><Relationship Id="rId18" Type="http://schemas.openxmlformats.org/officeDocument/2006/relationships/image" Target="media/image3.jpeg"/><Relationship Id="rId26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6.jpeg"/><Relationship Id="rId34" Type="http://schemas.openxmlformats.org/officeDocument/2006/relationships/image" Target="media/image19.jpeg"/><Relationship Id="rId7" Type="http://schemas.openxmlformats.org/officeDocument/2006/relationships/endnotes" Target="endnotes.xml"/><Relationship Id="rId12" Type="http://schemas.openxmlformats.org/officeDocument/2006/relationships/hyperlink" Target="file:///D:\TechnoWrites\Technowrites_My_Docs\Snagit\Snagit_assignment\Snagit_Paid_version_19.1.11\SnagIt19_12.docx" TargetMode="External"/><Relationship Id="rId17" Type="http://schemas.openxmlformats.org/officeDocument/2006/relationships/image" Target="media/image2.jpeg"/><Relationship Id="rId25" Type="http://schemas.openxmlformats.org/officeDocument/2006/relationships/image" Target="media/image10.jpeg"/><Relationship Id="rId33" Type="http://schemas.openxmlformats.org/officeDocument/2006/relationships/image" Target="media/image18.jpeg"/><Relationship Id="rId2" Type="http://schemas.openxmlformats.org/officeDocument/2006/relationships/numbering" Target="numbering.xml"/><Relationship Id="rId16" Type="http://schemas.openxmlformats.org/officeDocument/2006/relationships/hyperlink" Target="file:///D:\TechnoWrites\Technowrites_My_Docs\Snagit\Snagit_assignment\Snagit_Paid_version_19.1.11\SnagIt19_12.docx" TargetMode="External"/><Relationship Id="rId20" Type="http://schemas.openxmlformats.org/officeDocument/2006/relationships/image" Target="media/image5.png"/><Relationship Id="rId29" Type="http://schemas.openxmlformats.org/officeDocument/2006/relationships/image" Target="media/image14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file:///D:\TechnoWrites\Technowrites_My_Docs\Snagit\Snagit_assignment\Snagit_Paid_version_19.1.11\SnagIt19_12.docx" TargetMode="External"/><Relationship Id="rId24" Type="http://schemas.openxmlformats.org/officeDocument/2006/relationships/image" Target="media/image9.jpeg"/><Relationship Id="rId32" Type="http://schemas.openxmlformats.org/officeDocument/2006/relationships/image" Target="media/image17.jp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file:///D:\TechnoWrites\Technowrites_My_Docs\Snagit\Snagit_assignment\Snagit_Paid_version_19.1.11\SnagIt19_12.docx" TargetMode="External"/><Relationship Id="rId23" Type="http://schemas.openxmlformats.org/officeDocument/2006/relationships/image" Target="media/image8.jpeg"/><Relationship Id="rId28" Type="http://schemas.openxmlformats.org/officeDocument/2006/relationships/image" Target="media/image13.png"/><Relationship Id="rId36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4.jpeg"/><Relationship Id="rId31" Type="http://schemas.openxmlformats.org/officeDocument/2006/relationships/image" Target="media/image16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file:///D:\TechnoWrites\Technowrites_My_Docs\Snagit\Snagit_assignment\Snagit_Paid_version_19.1.11\SnagIt19_12.docx" TargetMode="External"/><Relationship Id="rId22" Type="http://schemas.openxmlformats.org/officeDocument/2006/relationships/image" Target="media/image7.jpeg"/><Relationship Id="rId27" Type="http://schemas.openxmlformats.org/officeDocument/2006/relationships/image" Target="media/image12.jpeg"/><Relationship Id="rId30" Type="http://schemas.openxmlformats.org/officeDocument/2006/relationships/image" Target="media/image15.png"/><Relationship Id="rId35" Type="http://schemas.openxmlformats.org/officeDocument/2006/relationships/image" Target="media/image20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C1D14C-8B1D-4FF4-918E-BDCED9283F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7</TotalTime>
  <Pages>13</Pages>
  <Words>315</Words>
  <Characters>179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nagIT
Screen Capturing Tool</dc:title>
  <dc:subject>Version 19.1.11</dc:subject>
  <dc:creator>shefali DK</dc:creator>
  <cp:keywords/>
  <dc:description/>
  <cp:lastModifiedBy>Shefali</cp:lastModifiedBy>
  <cp:revision>58</cp:revision>
  <cp:lastPrinted>2019-04-30T07:40:00Z</cp:lastPrinted>
  <dcterms:created xsi:type="dcterms:W3CDTF">2019-04-28T02:43:00Z</dcterms:created>
  <dcterms:modified xsi:type="dcterms:W3CDTF">2019-07-24T18:08:00Z</dcterms:modified>
</cp:coreProperties>
</file>